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78629C" w14:textId="4605449F" w:rsidR="00570218" w:rsidRPr="00892B81" w:rsidRDefault="00570218" w:rsidP="00570218">
      <w:pPr>
        <w:spacing w:line="240" w:lineRule="auto"/>
        <w:jc w:val="center"/>
        <w:rPr>
          <w:rFonts w:ascii="Times New Roman" w:hAnsi="Times New Roman" w:cs="Times New Roman"/>
          <w:b/>
          <w:color w:val="FF0000"/>
          <w:sz w:val="32"/>
          <w:szCs w:val="32"/>
        </w:rPr>
      </w:pPr>
      <w:r w:rsidRPr="00892B81">
        <w:rPr>
          <w:rFonts w:ascii="Times New Roman" w:hAnsi="Times New Roman" w:cs="Times New Roman"/>
          <w:b/>
          <w:color w:val="FF0000"/>
          <w:sz w:val="32"/>
          <w:szCs w:val="32"/>
        </w:rPr>
        <w:t>STAJ SÜRECİ VE TARİHLERİ</w:t>
      </w:r>
      <w:r w:rsidR="0069206A">
        <w:rPr>
          <w:rFonts w:ascii="Times New Roman" w:hAnsi="Times New Roman" w:cs="Times New Roman"/>
          <w:b/>
          <w:color w:val="FF0000"/>
          <w:sz w:val="32"/>
          <w:szCs w:val="32"/>
        </w:rPr>
        <w:t xml:space="preserve"> </w:t>
      </w:r>
      <w:r w:rsidR="00826F85">
        <w:rPr>
          <w:rFonts w:ascii="Times New Roman" w:hAnsi="Times New Roman" w:cs="Times New Roman"/>
          <w:b/>
          <w:color w:val="FF0000"/>
          <w:sz w:val="32"/>
          <w:szCs w:val="32"/>
        </w:rPr>
        <w:t>(Güncelleme:</w:t>
      </w:r>
      <w:r w:rsidR="003B58EC">
        <w:rPr>
          <w:rFonts w:ascii="Times New Roman" w:hAnsi="Times New Roman" w:cs="Times New Roman"/>
          <w:b/>
          <w:color w:val="FF0000"/>
          <w:sz w:val="32"/>
          <w:szCs w:val="32"/>
          <w:highlight w:val="yellow"/>
        </w:rPr>
        <w:t>12</w:t>
      </w:r>
      <w:r w:rsidR="00826F85" w:rsidRPr="0043274F">
        <w:rPr>
          <w:rFonts w:ascii="Times New Roman" w:hAnsi="Times New Roman" w:cs="Times New Roman"/>
          <w:b/>
          <w:color w:val="FF0000"/>
          <w:sz w:val="32"/>
          <w:szCs w:val="32"/>
          <w:highlight w:val="yellow"/>
        </w:rPr>
        <w:t>.0</w:t>
      </w:r>
      <w:r w:rsidR="005E2D44" w:rsidRPr="0043274F">
        <w:rPr>
          <w:rFonts w:ascii="Times New Roman" w:hAnsi="Times New Roman" w:cs="Times New Roman"/>
          <w:b/>
          <w:color w:val="FF0000"/>
          <w:sz w:val="32"/>
          <w:szCs w:val="32"/>
          <w:highlight w:val="yellow"/>
        </w:rPr>
        <w:t>4</w:t>
      </w:r>
      <w:r w:rsidR="00826F85" w:rsidRPr="0043274F">
        <w:rPr>
          <w:rFonts w:ascii="Times New Roman" w:hAnsi="Times New Roman" w:cs="Times New Roman"/>
          <w:b/>
          <w:color w:val="FF0000"/>
          <w:sz w:val="32"/>
          <w:szCs w:val="32"/>
          <w:highlight w:val="yellow"/>
        </w:rPr>
        <w:t>.20</w:t>
      </w:r>
      <w:r w:rsidR="003A6A1C" w:rsidRPr="0043274F">
        <w:rPr>
          <w:rFonts w:ascii="Times New Roman" w:hAnsi="Times New Roman" w:cs="Times New Roman"/>
          <w:b/>
          <w:color w:val="FF0000"/>
          <w:sz w:val="32"/>
          <w:szCs w:val="32"/>
          <w:highlight w:val="yellow"/>
        </w:rPr>
        <w:t>2</w:t>
      </w:r>
      <w:r w:rsidR="005E2D44" w:rsidRPr="0043274F">
        <w:rPr>
          <w:rFonts w:ascii="Times New Roman" w:hAnsi="Times New Roman" w:cs="Times New Roman"/>
          <w:b/>
          <w:color w:val="FF0000"/>
          <w:sz w:val="32"/>
          <w:szCs w:val="32"/>
          <w:highlight w:val="yellow"/>
        </w:rPr>
        <w:t>2</w:t>
      </w:r>
      <w:r w:rsidR="00826F85">
        <w:rPr>
          <w:rFonts w:ascii="Times New Roman" w:hAnsi="Times New Roman" w:cs="Times New Roman"/>
          <w:b/>
          <w:color w:val="FF0000"/>
          <w:sz w:val="32"/>
          <w:szCs w:val="32"/>
        </w:rPr>
        <w:t>)</w:t>
      </w:r>
    </w:p>
    <w:p w14:paraId="39093D18" w14:textId="252EE109" w:rsidR="009B7DC9" w:rsidRDefault="004E0680" w:rsidP="008370EA">
      <w:pPr>
        <w:pStyle w:val="ListeParagraf"/>
        <w:numPr>
          <w:ilvl w:val="0"/>
          <w:numId w:val="1"/>
        </w:numPr>
        <w:spacing w:line="240" w:lineRule="auto"/>
        <w:ind w:left="567"/>
        <w:jc w:val="both"/>
        <w:rPr>
          <w:rFonts w:ascii="Times New Roman" w:hAnsi="Times New Roman" w:cs="Times New Roman"/>
          <w:sz w:val="28"/>
          <w:szCs w:val="28"/>
        </w:rPr>
      </w:pPr>
      <w:r w:rsidRPr="004E0680">
        <w:rPr>
          <w:rFonts w:ascii="Times New Roman" w:hAnsi="Times New Roman" w:cs="Times New Roman"/>
          <w:sz w:val="28"/>
          <w:szCs w:val="28"/>
          <w:highlight w:val="yellow"/>
        </w:rPr>
        <w:t>ÖNEMLİ NOT:</w:t>
      </w:r>
      <w:r w:rsidR="005E2D44">
        <w:rPr>
          <w:rFonts w:ascii="Times New Roman" w:hAnsi="Times New Roman" w:cs="Times New Roman"/>
          <w:sz w:val="28"/>
          <w:szCs w:val="28"/>
        </w:rPr>
        <w:t xml:space="preserve"> T</w:t>
      </w:r>
      <w:r w:rsidR="008370EA">
        <w:rPr>
          <w:rFonts w:ascii="Times New Roman" w:hAnsi="Times New Roman" w:cs="Times New Roman"/>
          <w:sz w:val="28"/>
          <w:szCs w:val="28"/>
        </w:rPr>
        <w:t>üm öğrencilerimiz</w:t>
      </w:r>
      <w:r>
        <w:rPr>
          <w:rFonts w:ascii="Times New Roman" w:hAnsi="Times New Roman" w:cs="Times New Roman"/>
          <w:sz w:val="28"/>
          <w:szCs w:val="28"/>
        </w:rPr>
        <w:t xml:space="preserve"> aşağıda verilen </w:t>
      </w:r>
      <w:r w:rsidR="008370EA">
        <w:rPr>
          <w:rFonts w:ascii="Times New Roman" w:hAnsi="Times New Roman" w:cs="Times New Roman"/>
          <w:sz w:val="28"/>
          <w:szCs w:val="28"/>
        </w:rPr>
        <w:t>tarih aralıkları</w:t>
      </w:r>
      <w:r>
        <w:rPr>
          <w:rFonts w:ascii="Times New Roman" w:hAnsi="Times New Roman" w:cs="Times New Roman"/>
          <w:sz w:val="28"/>
          <w:szCs w:val="28"/>
        </w:rPr>
        <w:t>nda stajlarını yapabilecek</w:t>
      </w:r>
      <w:r w:rsidR="003C253D">
        <w:rPr>
          <w:rFonts w:ascii="Times New Roman" w:hAnsi="Times New Roman" w:cs="Times New Roman"/>
          <w:sz w:val="28"/>
          <w:szCs w:val="28"/>
        </w:rPr>
        <w:t>lerd</w:t>
      </w:r>
      <w:r>
        <w:rPr>
          <w:rFonts w:ascii="Times New Roman" w:hAnsi="Times New Roman" w:cs="Times New Roman"/>
          <w:sz w:val="28"/>
          <w:szCs w:val="28"/>
        </w:rPr>
        <w:t>ir</w:t>
      </w:r>
      <w:r w:rsidR="008370EA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7170C7A5" w14:textId="77777777" w:rsidR="008370EA" w:rsidRPr="001136AF" w:rsidRDefault="008370EA" w:rsidP="009B7DC9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8"/>
          <w:szCs w:val="28"/>
        </w:rPr>
      </w:pPr>
    </w:p>
    <w:p w14:paraId="3C2EFDFD" w14:textId="3D51873A" w:rsidR="00892B81" w:rsidRDefault="00892B81" w:rsidP="005C4FF5">
      <w:pPr>
        <w:pStyle w:val="ListeParagraf"/>
        <w:numPr>
          <w:ilvl w:val="0"/>
          <w:numId w:val="1"/>
        </w:numPr>
        <w:spacing w:line="240" w:lineRule="auto"/>
        <w:ind w:left="567"/>
        <w:jc w:val="both"/>
        <w:rPr>
          <w:rFonts w:ascii="Times New Roman" w:hAnsi="Times New Roman" w:cs="Times New Roman"/>
          <w:sz w:val="28"/>
          <w:szCs w:val="28"/>
        </w:rPr>
      </w:pPr>
      <w:r w:rsidRPr="001136AF">
        <w:rPr>
          <w:rFonts w:ascii="Times New Roman" w:hAnsi="Times New Roman" w:cs="Times New Roman"/>
          <w:sz w:val="28"/>
          <w:szCs w:val="28"/>
        </w:rPr>
        <w:t>Staj Ek-1</w:t>
      </w:r>
      <w:r w:rsidR="00062F07">
        <w:rPr>
          <w:rFonts w:ascii="Times New Roman" w:hAnsi="Times New Roman" w:cs="Times New Roman"/>
          <w:sz w:val="28"/>
          <w:szCs w:val="28"/>
        </w:rPr>
        <w:t xml:space="preserve"> </w:t>
      </w:r>
      <w:r w:rsidRPr="001136AF">
        <w:rPr>
          <w:rFonts w:ascii="Times New Roman" w:hAnsi="Times New Roman" w:cs="Times New Roman"/>
          <w:sz w:val="28"/>
          <w:szCs w:val="28"/>
        </w:rPr>
        <w:t>ve Ek-2 belge</w:t>
      </w:r>
      <w:r w:rsidR="00062F07">
        <w:rPr>
          <w:rFonts w:ascii="Times New Roman" w:hAnsi="Times New Roman" w:cs="Times New Roman"/>
          <w:sz w:val="28"/>
          <w:szCs w:val="28"/>
        </w:rPr>
        <w:t>si</w:t>
      </w:r>
      <w:r w:rsidRPr="001136AF">
        <w:rPr>
          <w:rFonts w:ascii="Times New Roman" w:hAnsi="Times New Roman" w:cs="Times New Roman"/>
          <w:sz w:val="28"/>
          <w:szCs w:val="28"/>
        </w:rPr>
        <w:t xml:space="preserve"> </w:t>
      </w:r>
      <w:bookmarkStart w:id="0" w:name="_Hlk37794199"/>
      <w:r w:rsidRPr="001136AF">
        <w:rPr>
          <w:rFonts w:ascii="Times New Roman" w:hAnsi="Times New Roman" w:cs="Times New Roman"/>
          <w:color w:val="FF0000"/>
          <w:sz w:val="28"/>
          <w:szCs w:val="28"/>
        </w:rPr>
        <w:t>bölüm sayfasında yayınlanan belge</w:t>
      </w:r>
      <w:r w:rsidR="009B7DC9">
        <w:rPr>
          <w:rFonts w:ascii="Times New Roman" w:hAnsi="Times New Roman" w:cs="Times New Roman"/>
          <w:color w:val="FF0000"/>
          <w:sz w:val="28"/>
          <w:szCs w:val="28"/>
        </w:rPr>
        <w:t>ler</w:t>
      </w:r>
      <w:r w:rsidR="00062F07">
        <w:rPr>
          <w:rFonts w:ascii="Times New Roman" w:hAnsi="Times New Roman" w:cs="Times New Roman"/>
          <w:color w:val="FF0000"/>
          <w:sz w:val="28"/>
          <w:szCs w:val="28"/>
        </w:rPr>
        <w:t>den</w:t>
      </w:r>
      <w:r w:rsidRPr="001136AF">
        <w:rPr>
          <w:rFonts w:ascii="Times New Roman" w:hAnsi="Times New Roman" w:cs="Times New Roman"/>
          <w:color w:val="FF0000"/>
          <w:sz w:val="28"/>
          <w:szCs w:val="28"/>
        </w:rPr>
        <w:t xml:space="preserve"> çıktı alınarak </w:t>
      </w:r>
      <w:bookmarkEnd w:id="0"/>
      <w:r w:rsidRPr="001136AF">
        <w:rPr>
          <w:rFonts w:ascii="Times New Roman" w:hAnsi="Times New Roman" w:cs="Times New Roman"/>
          <w:sz w:val="28"/>
          <w:szCs w:val="28"/>
        </w:rPr>
        <w:t>elde edilecektir.</w:t>
      </w:r>
    </w:p>
    <w:p w14:paraId="21191979" w14:textId="77777777" w:rsidR="009B7DC9" w:rsidRPr="001136AF" w:rsidRDefault="009B7DC9" w:rsidP="009B7DC9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8"/>
          <w:szCs w:val="28"/>
        </w:rPr>
      </w:pPr>
    </w:p>
    <w:p w14:paraId="79AD4E93" w14:textId="4D099140" w:rsidR="009B7DC9" w:rsidRPr="009B7DC9" w:rsidRDefault="004E6BE8" w:rsidP="009B7DC9">
      <w:pPr>
        <w:pStyle w:val="ListeParagraf"/>
        <w:numPr>
          <w:ilvl w:val="0"/>
          <w:numId w:val="1"/>
        </w:numPr>
        <w:spacing w:line="240" w:lineRule="auto"/>
        <w:ind w:left="567"/>
        <w:jc w:val="both"/>
        <w:rPr>
          <w:rFonts w:ascii="Times New Roman" w:hAnsi="Times New Roman" w:cs="Times New Roman"/>
          <w:sz w:val="28"/>
          <w:szCs w:val="28"/>
        </w:rPr>
      </w:pPr>
      <w:r w:rsidRPr="001136AF">
        <w:rPr>
          <w:rFonts w:ascii="Times New Roman" w:hAnsi="Times New Roman" w:cs="Times New Roman"/>
          <w:sz w:val="28"/>
          <w:szCs w:val="28"/>
        </w:rPr>
        <w:t xml:space="preserve">Staj </w:t>
      </w:r>
      <w:r w:rsidR="007703F5" w:rsidRPr="001136AF">
        <w:rPr>
          <w:rFonts w:ascii="Times New Roman" w:hAnsi="Times New Roman" w:cs="Times New Roman"/>
          <w:sz w:val="28"/>
          <w:szCs w:val="28"/>
        </w:rPr>
        <w:t>Ek-</w:t>
      </w:r>
      <w:r w:rsidRPr="001136AF">
        <w:rPr>
          <w:rFonts w:ascii="Times New Roman" w:hAnsi="Times New Roman" w:cs="Times New Roman"/>
          <w:sz w:val="28"/>
          <w:szCs w:val="28"/>
        </w:rPr>
        <w:t>1</w:t>
      </w:r>
      <w:r w:rsidR="007703F5" w:rsidRPr="001136AF">
        <w:rPr>
          <w:rFonts w:ascii="Times New Roman" w:hAnsi="Times New Roman" w:cs="Times New Roman"/>
          <w:sz w:val="28"/>
          <w:szCs w:val="28"/>
        </w:rPr>
        <w:t>(Staj Başvuru Belgesi)</w:t>
      </w:r>
      <w:r w:rsidRPr="001136AF">
        <w:rPr>
          <w:rFonts w:ascii="Times New Roman" w:hAnsi="Times New Roman" w:cs="Times New Roman"/>
          <w:sz w:val="28"/>
          <w:szCs w:val="28"/>
        </w:rPr>
        <w:t xml:space="preserve"> formu staj yapılaca</w:t>
      </w:r>
      <w:r w:rsidR="00F74C6E" w:rsidRPr="001136AF">
        <w:rPr>
          <w:rFonts w:ascii="Times New Roman" w:hAnsi="Times New Roman" w:cs="Times New Roman"/>
          <w:sz w:val="28"/>
          <w:szCs w:val="28"/>
        </w:rPr>
        <w:t xml:space="preserve">k iş yerine teslim edilecektir ve </w:t>
      </w:r>
      <w:r w:rsidR="00F74C6E" w:rsidRPr="001136AF">
        <w:rPr>
          <w:rFonts w:ascii="Times New Roman" w:hAnsi="Times New Roman" w:cs="Times New Roman"/>
          <w:color w:val="FF0000"/>
          <w:sz w:val="28"/>
          <w:szCs w:val="28"/>
        </w:rPr>
        <w:t>İş yerinde kalacaktır.</w:t>
      </w:r>
    </w:p>
    <w:p w14:paraId="0EDAC467" w14:textId="77777777" w:rsidR="009B7DC9" w:rsidRPr="009B7DC9" w:rsidRDefault="009B7DC9" w:rsidP="009B7DC9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8"/>
          <w:szCs w:val="28"/>
        </w:rPr>
      </w:pPr>
    </w:p>
    <w:p w14:paraId="37C76F9E" w14:textId="4FFA73C2" w:rsidR="005C4FF5" w:rsidRPr="001136AF" w:rsidRDefault="004E6BE8" w:rsidP="005C4FF5">
      <w:pPr>
        <w:pStyle w:val="ListeParagraf"/>
        <w:numPr>
          <w:ilvl w:val="0"/>
          <w:numId w:val="1"/>
        </w:numPr>
        <w:spacing w:line="240" w:lineRule="auto"/>
        <w:ind w:left="567"/>
        <w:jc w:val="both"/>
        <w:rPr>
          <w:rFonts w:ascii="Times New Roman" w:hAnsi="Times New Roman" w:cs="Times New Roman"/>
          <w:sz w:val="28"/>
          <w:szCs w:val="28"/>
        </w:rPr>
      </w:pPr>
      <w:r w:rsidRPr="001136AF">
        <w:rPr>
          <w:rFonts w:ascii="Times New Roman" w:hAnsi="Times New Roman" w:cs="Times New Roman"/>
          <w:sz w:val="28"/>
          <w:szCs w:val="28"/>
        </w:rPr>
        <w:t>Staj Ek</w:t>
      </w:r>
      <w:r w:rsidR="007703F5" w:rsidRPr="001136AF">
        <w:rPr>
          <w:rFonts w:ascii="Times New Roman" w:hAnsi="Times New Roman" w:cs="Times New Roman"/>
          <w:sz w:val="28"/>
          <w:szCs w:val="28"/>
        </w:rPr>
        <w:t>-2</w:t>
      </w:r>
      <w:r w:rsidRPr="001136AF">
        <w:rPr>
          <w:rFonts w:ascii="Times New Roman" w:hAnsi="Times New Roman" w:cs="Times New Roman"/>
          <w:sz w:val="28"/>
          <w:szCs w:val="28"/>
        </w:rPr>
        <w:t xml:space="preserve">(Staj </w:t>
      </w:r>
      <w:r w:rsidR="007703F5" w:rsidRPr="001136AF">
        <w:rPr>
          <w:rFonts w:ascii="Times New Roman" w:hAnsi="Times New Roman" w:cs="Times New Roman"/>
          <w:sz w:val="28"/>
          <w:szCs w:val="28"/>
        </w:rPr>
        <w:t>İş Yeri Kabul Belgesi</w:t>
      </w:r>
      <w:r w:rsidRPr="001136AF">
        <w:rPr>
          <w:rFonts w:ascii="Times New Roman" w:hAnsi="Times New Roman" w:cs="Times New Roman"/>
          <w:sz w:val="28"/>
          <w:szCs w:val="28"/>
        </w:rPr>
        <w:t>) formu Staj yapılacak işyerine imzalatılıp</w:t>
      </w:r>
      <w:r w:rsidR="00241B9E" w:rsidRPr="001136AF">
        <w:rPr>
          <w:rFonts w:ascii="Times New Roman" w:hAnsi="Times New Roman" w:cs="Times New Roman"/>
          <w:sz w:val="28"/>
          <w:szCs w:val="28"/>
        </w:rPr>
        <w:t>,</w:t>
      </w:r>
      <w:r w:rsidRPr="001136AF">
        <w:rPr>
          <w:rFonts w:ascii="Times New Roman" w:hAnsi="Times New Roman" w:cs="Times New Roman"/>
          <w:sz w:val="28"/>
          <w:szCs w:val="28"/>
        </w:rPr>
        <w:t xml:space="preserve"> </w:t>
      </w:r>
      <w:r w:rsidR="007703F5" w:rsidRPr="001136AF">
        <w:rPr>
          <w:rFonts w:ascii="Times New Roman" w:hAnsi="Times New Roman" w:cs="Times New Roman"/>
          <w:sz w:val="28"/>
          <w:szCs w:val="28"/>
        </w:rPr>
        <w:t>staj tarihlerinin belirtildiği yerde geçen parantez içerisinde</w:t>
      </w:r>
      <w:r w:rsidR="009B7DC9">
        <w:rPr>
          <w:rFonts w:ascii="Times New Roman" w:hAnsi="Times New Roman" w:cs="Times New Roman"/>
          <w:sz w:val="28"/>
          <w:szCs w:val="28"/>
        </w:rPr>
        <w:t>ki</w:t>
      </w:r>
      <w:r w:rsidR="007703F5" w:rsidRPr="001136AF">
        <w:rPr>
          <w:rFonts w:ascii="Times New Roman" w:hAnsi="Times New Roman" w:cs="Times New Roman"/>
          <w:sz w:val="28"/>
          <w:szCs w:val="28"/>
        </w:rPr>
        <w:t xml:space="preserve"> tarihler</w:t>
      </w:r>
      <w:r w:rsidR="009B7DC9">
        <w:rPr>
          <w:rFonts w:ascii="Times New Roman" w:hAnsi="Times New Roman" w:cs="Times New Roman"/>
          <w:sz w:val="28"/>
          <w:szCs w:val="28"/>
        </w:rPr>
        <w:t>e kadar</w:t>
      </w:r>
      <w:r w:rsidR="006378A1">
        <w:rPr>
          <w:rFonts w:ascii="Times New Roman" w:hAnsi="Times New Roman" w:cs="Times New Roman"/>
          <w:sz w:val="28"/>
          <w:szCs w:val="28"/>
        </w:rPr>
        <w:t xml:space="preserve"> </w:t>
      </w:r>
      <w:r w:rsidR="00650D6F" w:rsidRPr="004A5573">
        <w:rPr>
          <w:rFonts w:ascii="Times New Roman" w:hAnsi="Times New Roman" w:cs="Times New Roman"/>
          <w:b/>
          <w:color w:val="FF0000"/>
          <w:sz w:val="28"/>
          <w:szCs w:val="28"/>
          <w:highlight w:val="green"/>
        </w:rPr>
        <w:t>mahfuzpekgoz</w:t>
      </w:r>
      <w:r w:rsidR="009B7DC9" w:rsidRPr="004A5573">
        <w:rPr>
          <w:rFonts w:ascii="Times New Roman" w:hAnsi="Times New Roman" w:cs="Times New Roman"/>
          <w:b/>
          <w:color w:val="FF0000"/>
          <w:sz w:val="28"/>
          <w:szCs w:val="28"/>
          <w:highlight w:val="green"/>
        </w:rPr>
        <w:t>@karabuk.edu.tr</w:t>
      </w:r>
      <w:r w:rsidR="00F74C6E" w:rsidRPr="009B7DC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9B7DC9" w:rsidRPr="009B7DC9">
        <w:rPr>
          <w:rFonts w:ascii="Times New Roman" w:hAnsi="Times New Roman" w:cs="Times New Roman"/>
          <w:b/>
          <w:sz w:val="28"/>
          <w:szCs w:val="28"/>
        </w:rPr>
        <w:t xml:space="preserve">adresine </w:t>
      </w:r>
      <w:r w:rsidR="00F74C6E" w:rsidRPr="001136AF">
        <w:rPr>
          <w:rFonts w:ascii="Times New Roman" w:hAnsi="Times New Roman" w:cs="Times New Roman"/>
          <w:b/>
          <w:sz w:val="28"/>
          <w:szCs w:val="28"/>
        </w:rPr>
        <w:t>t</w:t>
      </w:r>
      <w:r w:rsidR="009B7DC9">
        <w:rPr>
          <w:rFonts w:ascii="Times New Roman" w:hAnsi="Times New Roman" w:cs="Times New Roman"/>
          <w:b/>
          <w:sz w:val="28"/>
          <w:szCs w:val="28"/>
        </w:rPr>
        <w:t>aratılıp</w:t>
      </w:r>
      <w:r w:rsidR="00F74C6E" w:rsidRPr="001136AF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9B7DC9">
        <w:rPr>
          <w:rFonts w:ascii="Times New Roman" w:hAnsi="Times New Roman" w:cs="Times New Roman"/>
          <w:b/>
          <w:sz w:val="28"/>
          <w:szCs w:val="28"/>
        </w:rPr>
        <w:t>gönderilecektir</w:t>
      </w:r>
      <w:r w:rsidR="00F74C6E" w:rsidRPr="001136AF">
        <w:rPr>
          <w:rFonts w:ascii="Times New Roman" w:hAnsi="Times New Roman" w:cs="Times New Roman"/>
          <w:b/>
          <w:sz w:val="28"/>
          <w:szCs w:val="28"/>
        </w:rPr>
        <w:t>.</w:t>
      </w:r>
      <w:r w:rsidR="009B7DC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892B81" w:rsidRPr="001136AF">
        <w:rPr>
          <w:rFonts w:ascii="Times New Roman" w:hAnsi="Times New Roman" w:cs="Times New Roman"/>
          <w:b/>
          <w:color w:val="FF0000"/>
          <w:sz w:val="28"/>
          <w:szCs w:val="28"/>
        </w:rPr>
        <w:t>Ek-2 formundaki Cumartesi (Dahil / Değil) seçeneği mutlaka işaretlenmelidir.</w:t>
      </w:r>
    </w:p>
    <w:p w14:paraId="4263191B" w14:textId="77777777" w:rsidR="00F74C6E" w:rsidRPr="00570218" w:rsidRDefault="00F74C6E" w:rsidP="00F74C6E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p w14:paraId="6EC6F866" w14:textId="534C490B" w:rsidR="004E6BE8" w:rsidRDefault="004E6BE8" w:rsidP="005C4FF5">
      <w:pPr>
        <w:pStyle w:val="ListeParagraf"/>
        <w:numPr>
          <w:ilvl w:val="0"/>
          <w:numId w:val="1"/>
        </w:numPr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  <w:r w:rsidRPr="00570218">
        <w:rPr>
          <w:rFonts w:ascii="Times New Roman" w:hAnsi="Times New Roman" w:cs="Times New Roman"/>
          <w:sz w:val="26"/>
          <w:szCs w:val="26"/>
        </w:rPr>
        <w:t>Staj</w:t>
      </w:r>
      <w:r w:rsidR="007703F5" w:rsidRPr="00570218">
        <w:rPr>
          <w:rFonts w:ascii="Times New Roman" w:hAnsi="Times New Roman" w:cs="Times New Roman"/>
          <w:sz w:val="26"/>
          <w:szCs w:val="26"/>
        </w:rPr>
        <w:t>larda</w:t>
      </w:r>
      <w:r w:rsidRPr="00570218">
        <w:rPr>
          <w:rFonts w:ascii="Times New Roman" w:hAnsi="Times New Roman" w:cs="Times New Roman"/>
          <w:sz w:val="26"/>
          <w:szCs w:val="26"/>
        </w:rPr>
        <w:t xml:space="preserve"> tarih değişikliği yapılmayacaktır. Öğrencilerimizin bu konuyu dikkate alarak staj tarihlerini belirlemeleri gerekmektedir.</w:t>
      </w:r>
    </w:p>
    <w:p w14:paraId="309B1938" w14:textId="77777777" w:rsidR="00061E86" w:rsidRDefault="00061E86" w:rsidP="00061E86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p w14:paraId="623447DB" w14:textId="77777777" w:rsidR="00ED39B4" w:rsidRPr="00F74C6E" w:rsidRDefault="007703F5" w:rsidP="009C7A7D">
      <w:pPr>
        <w:pStyle w:val="ListeParagraf"/>
        <w:numPr>
          <w:ilvl w:val="0"/>
          <w:numId w:val="1"/>
        </w:numPr>
        <w:spacing w:line="240" w:lineRule="auto"/>
        <w:ind w:left="567"/>
        <w:jc w:val="both"/>
        <w:rPr>
          <w:rFonts w:ascii="Times New Roman" w:hAnsi="Times New Roman" w:cs="Times New Roman"/>
          <w:b/>
          <w:sz w:val="32"/>
          <w:szCs w:val="32"/>
        </w:rPr>
      </w:pPr>
      <w:r w:rsidRPr="00017AD1">
        <w:rPr>
          <w:rFonts w:ascii="Times New Roman" w:hAnsi="Times New Roman" w:cs="Times New Roman"/>
          <w:sz w:val="26"/>
          <w:szCs w:val="26"/>
        </w:rPr>
        <w:t>Öğrencilerimizin dikkatine, Staj Ek-</w:t>
      </w:r>
      <w:r w:rsidR="004E6BE8" w:rsidRPr="00017AD1">
        <w:rPr>
          <w:rFonts w:ascii="Times New Roman" w:hAnsi="Times New Roman" w:cs="Times New Roman"/>
          <w:sz w:val="26"/>
          <w:szCs w:val="26"/>
        </w:rPr>
        <w:t>2</w:t>
      </w:r>
      <w:r w:rsidRPr="00017AD1">
        <w:rPr>
          <w:rFonts w:ascii="Times New Roman" w:hAnsi="Times New Roman" w:cs="Times New Roman"/>
          <w:sz w:val="26"/>
          <w:szCs w:val="26"/>
        </w:rPr>
        <w:t>(Staj İş Yeri Kabul Belgesi) f</w:t>
      </w:r>
      <w:r w:rsidR="004E6BE8" w:rsidRPr="00017AD1">
        <w:rPr>
          <w:rFonts w:ascii="Times New Roman" w:hAnsi="Times New Roman" w:cs="Times New Roman"/>
          <w:sz w:val="26"/>
          <w:szCs w:val="26"/>
        </w:rPr>
        <w:t>ormunun (bir) nüshasını doldurduktan sonra saklayınız!!!!!!</w:t>
      </w:r>
    </w:p>
    <w:p w14:paraId="0AB57E7E" w14:textId="77777777" w:rsidR="00F74C6E" w:rsidRDefault="00F74C6E" w:rsidP="00F74C6E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p w14:paraId="49D2B6C8" w14:textId="2E0FE8C7" w:rsidR="009B7DC9" w:rsidRDefault="009B7DC9" w:rsidP="00F74C6E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p w14:paraId="3361EA3E" w14:textId="77777777" w:rsidR="004E0680" w:rsidRDefault="004E0680" w:rsidP="00F74C6E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p w14:paraId="76F95489" w14:textId="2CE98742" w:rsidR="004E0680" w:rsidRPr="00FC6429" w:rsidRDefault="004E0680" w:rsidP="004E0680">
      <w:pPr>
        <w:pStyle w:val="ListeParagraf"/>
        <w:spacing w:line="240" w:lineRule="auto"/>
        <w:ind w:left="567"/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STAJ TARİHİ ARALIKLARI VE ÖNEMLİ GÜNLER ALT</w:t>
      </w:r>
      <w:r w:rsidRPr="00FC6429">
        <w:rPr>
          <w:rFonts w:ascii="Times New Roman" w:hAnsi="Times New Roman" w:cs="Times New Roman"/>
          <w:sz w:val="44"/>
          <w:szCs w:val="44"/>
        </w:rPr>
        <w:t xml:space="preserve"> SAYFA</w:t>
      </w:r>
      <w:r>
        <w:rPr>
          <w:rFonts w:ascii="Times New Roman" w:hAnsi="Times New Roman" w:cs="Times New Roman"/>
          <w:sz w:val="44"/>
          <w:szCs w:val="44"/>
        </w:rPr>
        <w:t>LAR</w:t>
      </w:r>
      <w:r w:rsidRPr="00FC6429">
        <w:rPr>
          <w:rFonts w:ascii="Times New Roman" w:hAnsi="Times New Roman" w:cs="Times New Roman"/>
          <w:sz w:val="44"/>
          <w:szCs w:val="44"/>
        </w:rPr>
        <w:t>DA</w:t>
      </w:r>
    </w:p>
    <w:p w14:paraId="271EB8FF" w14:textId="60ABE960" w:rsidR="009B7DC9" w:rsidRDefault="009B7DC9" w:rsidP="00F74C6E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p w14:paraId="3E24E071" w14:textId="77777777" w:rsidR="009B7DC9" w:rsidRDefault="009B7DC9" w:rsidP="00F74C6E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p w14:paraId="3F4F9A06" w14:textId="42515DF2" w:rsidR="00061E86" w:rsidRDefault="004E0680" w:rsidP="00F74C6E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5B5137" wp14:editId="39F454AF">
                <wp:simplePos x="0" y="0"/>
                <wp:positionH relativeFrom="column">
                  <wp:posOffset>3748405</wp:posOffset>
                </wp:positionH>
                <wp:positionV relativeFrom="paragraph">
                  <wp:posOffset>13143</wp:posOffset>
                </wp:positionV>
                <wp:extent cx="1371600" cy="1905000"/>
                <wp:effectExtent l="19050" t="0" r="38100" b="38100"/>
                <wp:wrapNone/>
                <wp:docPr id="1" name="Arrow: Dow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0" cy="190500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8E392B0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1" o:spid="_x0000_s1026" type="#_x0000_t67" style="position:absolute;margin-left:295.15pt;margin-top:1.05pt;width:108pt;height:15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" adj="13824" fillcolor="#4f81bd [3204]" strokecolor="#243f60 [1604]" strokeweight="2pt"/>
            </w:pict>
          </mc:Fallback>
        </mc:AlternateContent>
      </w:r>
    </w:p>
    <w:p w14:paraId="127C1192" w14:textId="7132BB89" w:rsidR="00F74C6E" w:rsidRDefault="00F74C6E" w:rsidP="00F74C6E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p w14:paraId="3CBABDB2" w14:textId="77777777" w:rsidR="00F74C6E" w:rsidRDefault="00F74C6E" w:rsidP="00F74C6E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p w14:paraId="630C1D38" w14:textId="77777777" w:rsidR="00F74C6E" w:rsidRDefault="00F74C6E" w:rsidP="00F74C6E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p w14:paraId="62C9D917" w14:textId="77777777" w:rsidR="00F74C6E" w:rsidRDefault="00F74C6E" w:rsidP="00F74C6E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p w14:paraId="749A28D6" w14:textId="77777777" w:rsidR="00F74C6E" w:rsidRDefault="00F74C6E" w:rsidP="00F74C6E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p w14:paraId="591D7FA5" w14:textId="77777777" w:rsidR="00F74C6E" w:rsidRDefault="00F74C6E" w:rsidP="00F74C6E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p w14:paraId="5BB6B7FA" w14:textId="77777777" w:rsidR="00F74C6E" w:rsidRDefault="00F74C6E" w:rsidP="00F74C6E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p w14:paraId="0BBCE643" w14:textId="77777777" w:rsidR="00F74C6E" w:rsidRDefault="00F74C6E" w:rsidP="00F74C6E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p w14:paraId="1B25B41D" w14:textId="22CFAD0A" w:rsidR="00630AED" w:rsidRDefault="00630AED" w:rsidP="00ED39B4">
      <w:pPr>
        <w:spacing w:before="20" w:after="20" w:line="240" w:lineRule="auto"/>
        <w:rPr>
          <w:rFonts w:ascii="Times New Roman" w:hAnsi="Times New Roman" w:cs="Times New Roman"/>
          <w:sz w:val="28"/>
          <w:szCs w:val="28"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12753"/>
      </w:tblGrid>
      <w:tr w:rsidR="00630AED" w14:paraId="129D9B81" w14:textId="77777777" w:rsidTr="00655BE7">
        <w:trPr>
          <w:jc w:val="center"/>
        </w:trPr>
        <w:tc>
          <w:tcPr>
            <w:tcW w:w="12753" w:type="dxa"/>
          </w:tcPr>
          <w:p w14:paraId="6D91EF7E" w14:textId="73D91A06" w:rsidR="00630AED" w:rsidRDefault="00630AED" w:rsidP="00ED39B4">
            <w:pPr>
              <w:spacing w:before="20" w:after="20"/>
              <w:rPr>
                <w:rFonts w:ascii="Times New Roman" w:hAnsi="Times New Roman" w:cs="Times New Roman"/>
                <w:sz w:val="28"/>
                <w:szCs w:val="28"/>
              </w:rPr>
            </w:pPr>
            <w:r w:rsidRPr="00527F19">
              <w:rPr>
                <w:rFonts w:ascii="Times New Roman" w:hAnsi="Times New Roman" w:cs="Times New Roman"/>
                <w:b/>
                <w:sz w:val="32"/>
                <w:szCs w:val="32"/>
              </w:rPr>
              <w:lastRenderedPageBreak/>
              <w:t xml:space="preserve">Cumartesi Günleri </w:t>
            </w:r>
            <w:r w:rsidRPr="00527F19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u w:val="single"/>
              </w:rPr>
              <w:t>Çalışmayacak</w:t>
            </w:r>
            <w:r w:rsidRPr="00527F19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Öğrenciler için Staj Tarihleri</w:t>
            </w:r>
          </w:p>
        </w:tc>
      </w:tr>
      <w:tr w:rsidR="00630AED" w14:paraId="55487435" w14:textId="77777777" w:rsidTr="00655BE7">
        <w:trPr>
          <w:jc w:val="center"/>
        </w:trPr>
        <w:tc>
          <w:tcPr>
            <w:tcW w:w="12753" w:type="dxa"/>
          </w:tcPr>
          <w:p w14:paraId="4363588A" w14:textId="6C6922C2" w:rsidR="00630AED" w:rsidRDefault="000D1FC2" w:rsidP="00630AED">
            <w:pPr>
              <w:spacing w:before="20" w:after="2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3</w:t>
            </w:r>
            <w:r w:rsidR="00630AED" w:rsidRPr="00DF77F8">
              <w:rPr>
                <w:rFonts w:ascii="Times New Roman" w:hAnsi="Times New Roman" w:cs="Times New Roman"/>
                <w:sz w:val="28"/>
                <w:szCs w:val="28"/>
              </w:rPr>
              <w:t>/06/202</w:t>
            </w:r>
            <w:r w:rsidR="006B7EE5"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630AED" w:rsidRPr="00DF77F8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="007D0B7B">
              <w:rPr>
                <w:rFonts w:ascii="Times New Roman" w:hAnsi="Times New Roman" w:cs="Times New Roman"/>
                <w:sz w:val="28"/>
                <w:szCs w:val="28"/>
              </w:rPr>
              <w:t>08</w:t>
            </w:r>
            <w:r w:rsidR="00630AED" w:rsidRPr="00DF77F8">
              <w:rPr>
                <w:rFonts w:ascii="Times New Roman" w:hAnsi="Times New Roman" w:cs="Times New Roman"/>
                <w:sz w:val="28"/>
                <w:szCs w:val="28"/>
              </w:rPr>
              <w:t>/07/202</w:t>
            </w:r>
            <w:r w:rsidR="007D0B7B"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630AED" w:rsidRPr="00DF77F8">
              <w:rPr>
                <w:rFonts w:ascii="Times New Roman" w:hAnsi="Times New Roman" w:cs="Times New Roman"/>
                <w:sz w:val="28"/>
                <w:szCs w:val="28"/>
              </w:rPr>
              <w:t xml:space="preserve"> Cumartesi Günleri </w:t>
            </w:r>
            <w:r w:rsidR="00630AED" w:rsidRPr="00DF77F8">
              <w:rPr>
                <w:rFonts w:ascii="Times New Roman" w:hAnsi="Times New Roman" w:cs="Times New Roman"/>
                <w:sz w:val="28"/>
                <w:szCs w:val="28"/>
                <w:u w:val="single"/>
              </w:rPr>
              <w:t>Hariç</w:t>
            </w:r>
            <w:r w:rsidR="00630AED" w:rsidRPr="00DF77F8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630AED" w:rsidRPr="00DF77F8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(Ek-2 Formu 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30</w:t>
            </w:r>
            <w:r w:rsidR="00630AED" w:rsidRPr="00DF77F8">
              <w:rPr>
                <w:rFonts w:ascii="Times New Roman" w:hAnsi="Times New Roman" w:cs="Times New Roman"/>
                <w:b/>
                <w:sz w:val="28"/>
                <w:szCs w:val="28"/>
              </w:rPr>
              <w:t>.0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5</w:t>
            </w:r>
            <w:r w:rsidR="00630AED" w:rsidRPr="00DF77F8">
              <w:rPr>
                <w:rFonts w:ascii="Times New Roman" w:hAnsi="Times New Roman" w:cs="Times New Roman"/>
                <w:b/>
                <w:sz w:val="28"/>
                <w:szCs w:val="28"/>
              </w:rPr>
              <w:t>.202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2</w:t>
            </w:r>
            <w:r w:rsidR="00630AED" w:rsidRPr="00DF77F8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tarihine kadar teslim edilecek.)</w:t>
            </w:r>
          </w:p>
        </w:tc>
      </w:tr>
      <w:tr w:rsidR="00630AED" w14:paraId="08D3EB8C" w14:textId="77777777" w:rsidTr="00655BE7">
        <w:trPr>
          <w:jc w:val="center"/>
        </w:trPr>
        <w:tc>
          <w:tcPr>
            <w:tcW w:w="12753" w:type="dxa"/>
          </w:tcPr>
          <w:p w14:paraId="579EF96F" w14:textId="38AD2D37" w:rsidR="00630AED" w:rsidRDefault="00B87BC9" w:rsidP="00630AED">
            <w:pPr>
              <w:spacing w:before="20" w:after="2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9F2D6A">
              <w:rPr>
                <w:rFonts w:ascii="Times New Roman" w:hAnsi="Times New Roman" w:cs="Times New Roman"/>
                <w:sz w:val="28"/>
                <w:szCs w:val="28"/>
              </w:rPr>
              <w:t>0</w:t>
            </w:r>
            <w:r w:rsidR="00630AED" w:rsidRPr="009B7DC9">
              <w:rPr>
                <w:rFonts w:ascii="Times New Roman" w:hAnsi="Times New Roman" w:cs="Times New Roman"/>
                <w:sz w:val="28"/>
                <w:szCs w:val="28"/>
              </w:rPr>
              <w:t>/06/202</w:t>
            </w:r>
            <w:r w:rsidR="006B7EE5"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630AED" w:rsidRPr="009B7DC9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="000759B9"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DD2562">
              <w:rPr>
                <w:rFonts w:ascii="Times New Roman" w:hAnsi="Times New Roman" w:cs="Times New Roman"/>
                <w:sz w:val="28"/>
                <w:szCs w:val="28"/>
              </w:rPr>
              <w:t>0</w:t>
            </w:r>
            <w:r w:rsidR="00630AED" w:rsidRPr="009B7DC9">
              <w:rPr>
                <w:rFonts w:ascii="Times New Roman" w:hAnsi="Times New Roman" w:cs="Times New Roman"/>
                <w:sz w:val="28"/>
                <w:szCs w:val="28"/>
              </w:rPr>
              <w:t>/07/202</w:t>
            </w:r>
            <w:r w:rsidR="000759B9"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630AED" w:rsidRPr="009B7DC9">
              <w:rPr>
                <w:rFonts w:ascii="Times New Roman" w:hAnsi="Times New Roman" w:cs="Times New Roman"/>
                <w:sz w:val="28"/>
                <w:szCs w:val="28"/>
              </w:rPr>
              <w:t xml:space="preserve"> Cumartesi Günleri </w:t>
            </w:r>
            <w:r w:rsidR="00630AED" w:rsidRPr="009B7DC9">
              <w:rPr>
                <w:rFonts w:ascii="Times New Roman" w:hAnsi="Times New Roman" w:cs="Times New Roman"/>
                <w:sz w:val="28"/>
                <w:szCs w:val="28"/>
                <w:u w:val="single"/>
              </w:rPr>
              <w:t>Hariç</w:t>
            </w:r>
            <w:r w:rsidR="00630AED" w:rsidRPr="009B7DC9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630AED"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(Ek-2 Formu </w:t>
            </w:r>
            <w:r w:rsidR="000759B9">
              <w:rPr>
                <w:rFonts w:ascii="Times New Roman" w:hAnsi="Times New Roman" w:cs="Times New Roman"/>
                <w:b/>
                <w:sz w:val="28"/>
                <w:szCs w:val="28"/>
              </w:rPr>
              <w:t>06</w:t>
            </w:r>
            <w:r w:rsidR="00630AED"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>.0</w:t>
            </w:r>
            <w:r w:rsidR="00DD2562">
              <w:rPr>
                <w:rFonts w:ascii="Times New Roman" w:hAnsi="Times New Roman" w:cs="Times New Roman"/>
                <w:b/>
                <w:sz w:val="28"/>
                <w:szCs w:val="28"/>
              </w:rPr>
              <w:t>6</w:t>
            </w:r>
            <w:r w:rsidR="00630AED"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>.202</w:t>
            </w:r>
            <w:r w:rsidR="00FA7BC3">
              <w:rPr>
                <w:rFonts w:ascii="Times New Roman" w:hAnsi="Times New Roman" w:cs="Times New Roman"/>
                <w:b/>
                <w:sz w:val="28"/>
                <w:szCs w:val="28"/>
              </w:rPr>
              <w:t>2</w:t>
            </w:r>
            <w:r w:rsidR="00630AED"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tarihine kadar teslim edilecek.)</w:t>
            </w:r>
          </w:p>
        </w:tc>
      </w:tr>
      <w:tr w:rsidR="00630AED" w14:paraId="2EFDE30D" w14:textId="77777777" w:rsidTr="00655BE7">
        <w:trPr>
          <w:jc w:val="center"/>
        </w:trPr>
        <w:tc>
          <w:tcPr>
            <w:tcW w:w="12753" w:type="dxa"/>
          </w:tcPr>
          <w:p w14:paraId="450013A1" w14:textId="7E2F33F4" w:rsidR="00630AED" w:rsidRDefault="006B7EE5" w:rsidP="00630AED">
            <w:pPr>
              <w:spacing w:before="20" w:after="20"/>
              <w:ind w:right="-206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7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>/0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>/20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7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>/0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7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>/20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 xml:space="preserve"> Cumartesi Günleri 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  <w:u w:val="single"/>
              </w:rPr>
              <w:t>Hariç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630AED"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(Ek-2 Formu 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13</w:t>
            </w:r>
            <w:r w:rsidR="00630AED"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>.0</w:t>
            </w:r>
            <w:r w:rsidR="007F1DE6">
              <w:rPr>
                <w:rFonts w:ascii="Times New Roman" w:hAnsi="Times New Roman" w:cs="Times New Roman"/>
                <w:b/>
                <w:sz w:val="28"/>
                <w:szCs w:val="28"/>
              </w:rPr>
              <w:t>6</w:t>
            </w:r>
            <w:r w:rsidR="00630AED"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>.202</w:t>
            </w:r>
            <w:r w:rsidR="00FA7BC3">
              <w:rPr>
                <w:rFonts w:ascii="Times New Roman" w:hAnsi="Times New Roman" w:cs="Times New Roman"/>
                <w:b/>
                <w:sz w:val="28"/>
                <w:szCs w:val="28"/>
              </w:rPr>
              <w:t>2</w:t>
            </w:r>
            <w:r w:rsidR="00630AED"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tarihine kadar teslim edilecek.)</w:t>
            </w:r>
          </w:p>
        </w:tc>
      </w:tr>
      <w:tr w:rsidR="00630AED" w14:paraId="5484FF50" w14:textId="77777777" w:rsidTr="00655BE7">
        <w:trPr>
          <w:jc w:val="center"/>
        </w:trPr>
        <w:tc>
          <w:tcPr>
            <w:tcW w:w="12753" w:type="dxa"/>
          </w:tcPr>
          <w:p w14:paraId="5CFC4236" w14:textId="63AAD18B" w:rsidR="00630AED" w:rsidRDefault="00E862BA" w:rsidP="00630AED">
            <w:pPr>
              <w:spacing w:before="20" w:after="2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4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>/0</w:t>
            </w:r>
            <w:r w:rsidR="00CC71DA">
              <w:rPr>
                <w:rFonts w:ascii="Times New Roman" w:hAnsi="Times New Roman" w:cs="Times New Roman"/>
                <w:sz w:val="28"/>
                <w:szCs w:val="28"/>
              </w:rPr>
              <w:t>7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>/20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03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>/0</w:t>
            </w:r>
            <w:r w:rsidR="00CC71DA">
              <w:rPr>
                <w:rFonts w:ascii="Times New Roman" w:hAnsi="Times New Roman" w:cs="Times New Roman"/>
                <w:sz w:val="28"/>
                <w:szCs w:val="28"/>
              </w:rPr>
              <w:t>8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>/20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 xml:space="preserve"> Cumartesi Günleri 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  <w:u w:val="single"/>
              </w:rPr>
              <w:t>Hariç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630AED"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(Ek-2 Formu </w:t>
            </w:r>
            <w:r w:rsidR="005B22D7">
              <w:rPr>
                <w:rFonts w:ascii="Times New Roman" w:hAnsi="Times New Roman" w:cs="Times New Roman"/>
                <w:b/>
                <w:sz w:val="28"/>
                <w:szCs w:val="28"/>
              </w:rPr>
              <w:t>2</w:t>
            </w:r>
            <w:r w:rsidR="00837A81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  <w:r w:rsidR="00630AED"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>.06.202</w:t>
            </w:r>
            <w:r w:rsidR="00FA7BC3">
              <w:rPr>
                <w:rFonts w:ascii="Times New Roman" w:hAnsi="Times New Roman" w:cs="Times New Roman"/>
                <w:b/>
                <w:sz w:val="28"/>
                <w:szCs w:val="28"/>
              </w:rPr>
              <w:t>2</w:t>
            </w:r>
            <w:r w:rsidR="00630AED"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tarihine kadar teslim edilecek.)</w:t>
            </w:r>
          </w:p>
        </w:tc>
      </w:tr>
      <w:tr w:rsidR="00630AED" w14:paraId="703569C3" w14:textId="77777777" w:rsidTr="00655BE7">
        <w:trPr>
          <w:jc w:val="center"/>
        </w:trPr>
        <w:tc>
          <w:tcPr>
            <w:tcW w:w="12753" w:type="dxa"/>
          </w:tcPr>
          <w:p w14:paraId="0D4376E8" w14:textId="4F6C60D5" w:rsidR="00630AED" w:rsidRDefault="00C37E08" w:rsidP="00630AED">
            <w:pPr>
              <w:spacing w:before="20" w:after="2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8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>/07/20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12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>/08/20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 xml:space="preserve"> Cumartesi Günleri 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  <w:u w:val="single"/>
              </w:rPr>
              <w:t>Hariç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630AED"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(Ek-2 Formu </w:t>
            </w:r>
            <w:r w:rsidR="001C69E4">
              <w:rPr>
                <w:rFonts w:ascii="Times New Roman" w:hAnsi="Times New Roman" w:cs="Times New Roman"/>
                <w:b/>
                <w:sz w:val="28"/>
                <w:szCs w:val="28"/>
              </w:rPr>
              <w:t>04</w:t>
            </w:r>
            <w:r w:rsidR="00630AED"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>.0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6</w:t>
            </w:r>
            <w:r w:rsidR="00630AED"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>.202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2</w:t>
            </w:r>
            <w:r w:rsidR="00630AED"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tarihine kadar teslim edilecek.)</w:t>
            </w:r>
          </w:p>
        </w:tc>
      </w:tr>
      <w:tr w:rsidR="00630AED" w14:paraId="19338D14" w14:textId="77777777" w:rsidTr="00655BE7">
        <w:trPr>
          <w:jc w:val="center"/>
        </w:trPr>
        <w:tc>
          <w:tcPr>
            <w:tcW w:w="12753" w:type="dxa"/>
          </w:tcPr>
          <w:p w14:paraId="4C27429E" w14:textId="74E2560F" w:rsidR="00630AED" w:rsidRDefault="00F21CC1" w:rsidP="00630AED">
            <w:pPr>
              <w:spacing w:before="20" w:after="2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5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>/0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7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>/20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19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>/08/20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 xml:space="preserve"> Cumartesi Günleri 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  <w:u w:val="single"/>
              </w:rPr>
              <w:t>Hariç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630AED"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(Ek-2 Formu </w:t>
            </w:r>
            <w:r w:rsidR="001C69E4">
              <w:rPr>
                <w:rFonts w:ascii="Times New Roman" w:hAnsi="Times New Roman" w:cs="Times New Roman"/>
                <w:b/>
                <w:sz w:val="28"/>
                <w:szCs w:val="28"/>
              </w:rPr>
              <w:t>11</w:t>
            </w:r>
            <w:r w:rsidR="00630AED"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>.0</w:t>
            </w:r>
            <w:r w:rsidR="00DC4EB3">
              <w:rPr>
                <w:rFonts w:ascii="Times New Roman" w:hAnsi="Times New Roman" w:cs="Times New Roman"/>
                <w:b/>
                <w:sz w:val="28"/>
                <w:szCs w:val="28"/>
              </w:rPr>
              <w:t>7</w:t>
            </w:r>
            <w:r w:rsidR="00630AED"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>.202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2</w:t>
            </w:r>
            <w:r w:rsidR="00630AED"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tarihine kadar teslim edilecek.)</w:t>
            </w:r>
          </w:p>
        </w:tc>
      </w:tr>
      <w:tr w:rsidR="00630AED" w14:paraId="70AE8345" w14:textId="77777777" w:rsidTr="00655BE7">
        <w:trPr>
          <w:jc w:val="center"/>
        </w:trPr>
        <w:tc>
          <w:tcPr>
            <w:tcW w:w="12753" w:type="dxa"/>
          </w:tcPr>
          <w:p w14:paraId="67D4FB03" w14:textId="3BF84485" w:rsidR="00630AED" w:rsidRPr="0003199C" w:rsidRDefault="002C37C7" w:rsidP="00630AED">
            <w:pPr>
              <w:spacing w:before="20" w:after="2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  <w:r w:rsidR="004E415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>/0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8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>/202</w:t>
            </w:r>
            <w:r w:rsidR="000010B5"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="004E4153"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>/0</w:t>
            </w:r>
            <w:r w:rsidR="004E4153">
              <w:rPr>
                <w:rFonts w:ascii="Times New Roman" w:hAnsi="Times New Roman" w:cs="Times New Roman"/>
                <w:sz w:val="28"/>
                <w:szCs w:val="28"/>
              </w:rPr>
              <w:t>8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>/202</w:t>
            </w:r>
            <w:r w:rsidR="004E4153"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 xml:space="preserve"> Cumartesi Günleri 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  <w:u w:val="single"/>
              </w:rPr>
              <w:t>Hariç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630AED"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(Ek-2 Formu </w:t>
            </w:r>
            <w:r w:rsidR="004E4153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  <w:r w:rsidR="001C69E4">
              <w:rPr>
                <w:rFonts w:ascii="Times New Roman" w:hAnsi="Times New Roman" w:cs="Times New Roman"/>
                <w:b/>
                <w:sz w:val="28"/>
                <w:szCs w:val="28"/>
              </w:rPr>
              <w:t>8</w:t>
            </w:r>
            <w:r w:rsidR="00630AED"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>.0</w:t>
            </w:r>
            <w:r w:rsidR="0003199C">
              <w:rPr>
                <w:rFonts w:ascii="Times New Roman" w:hAnsi="Times New Roman" w:cs="Times New Roman"/>
                <w:b/>
                <w:sz w:val="28"/>
                <w:szCs w:val="28"/>
              </w:rPr>
              <w:t>7</w:t>
            </w:r>
            <w:r w:rsidR="00630AED"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>.202</w:t>
            </w:r>
            <w:r w:rsidR="004E4153">
              <w:rPr>
                <w:rFonts w:ascii="Times New Roman" w:hAnsi="Times New Roman" w:cs="Times New Roman"/>
                <w:b/>
                <w:sz w:val="28"/>
                <w:szCs w:val="28"/>
              </w:rPr>
              <w:t>2</w:t>
            </w:r>
            <w:r w:rsidR="00630AED"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tarihine kadar teslim edilecek.)</w:t>
            </w:r>
          </w:p>
        </w:tc>
      </w:tr>
      <w:tr w:rsidR="00630AED" w14:paraId="4E4992EE" w14:textId="77777777" w:rsidTr="00655BE7">
        <w:trPr>
          <w:jc w:val="center"/>
        </w:trPr>
        <w:tc>
          <w:tcPr>
            <w:tcW w:w="12753" w:type="dxa"/>
          </w:tcPr>
          <w:p w14:paraId="19A44722" w14:textId="02BF7E3B" w:rsidR="00630AED" w:rsidRDefault="00C147CF" w:rsidP="00630AED">
            <w:pPr>
              <w:spacing w:before="20" w:after="2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8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>/0</w:t>
            </w:r>
            <w:r w:rsidR="003627C4">
              <w:rPr>
                <w:rFonts w:ascii="Times New Roman" w:hAnsi="Times New Roman" w:cs="Times New Roman"/>
                <w:sz w:val="28"/>
                <w:szCs w:val="28"/>
              </w:rPr>
              <w:t>8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>/20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05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>/0</w:t>
            </w:r>
            <w:r w:rsidR="003627C4">
              <w:rPr>
                <w:rFonts w:ascii="Times New Roman" w:hAnsi="Times New Roman" w:cs="Times New Roman"/>
                <w:sz w:val="28"/>
                <w:szCs w:val="28"/>
              </w:rPr>
              <w:t>9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>/20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 xml:space="preserve"> Cumartesi Günleri 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  <w:u w:val="single"/>
              </w:rPr>
              <w:t>Hariç</w:t>
            </w:r>
            <w:r w:rsidR="00630AED" w:rsidRPr="00163B2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630AED"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(Ek-2 Formu </w:t>
            </w:r>
            <w:r w:rsidR="001C69E4">
              <w:rPr>
                <w:rFonts w:ascii="Times New Roman" w:hAnsi="Times New Roman" w:cs="Times New Roman"/>
                <w:b/>
                <w:sz w:val="28"/>
                <w:szCs w:val="28"/>
              </w:rPr>
              <w:t>25</w:t>
            </w:r>
            <w:r w:rsidR="00630AED"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>.0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7</w:t>
            </w:r>
            <w:r w:rsidR="00630AED"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>.202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2</w:t>
            </w:r>
            <w:r w:rsidR="00630AED"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tarihine kadar teslim edilecek.)</w:t>
            </w:r>
          </w:p>
        </w:tc>
      </w:tr>
      <w:tr w:rsidR="009D6ABE" w14:paraId="5C248BF3" w14:textId="77777777" w:rsidTr="00655BE7">
        <w:trPr>
          <w:jc w:val="center"/>
        </w:trPr>
        <w:tc>
          <w:tcPr>
            <w:tcW w:w="12753" w:type="dxa"/>
          </w:tcPr>
          <w:p w14:paraId="1CB162B5" w14:textId="45328C46" w:rsidR="009D6ABE" w:rsidRDefault="009D6ABE" w:rsidP="009D6ABE">
            <w:pPr>
              <w:spacing w:before="20" w:after="2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5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/0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8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/20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12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/0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9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/20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 xml:space="preserve"> Cumartesi Günleri </w:t>
            </w:r>
            <w:r w:rsidRPr="00163B25">
              <w:rPr>
                <w:rFonts w:ascii="Times New Roman" w:hAnsi="Times New Roman" w:cs="Times New Roman"/>
                <w:sz w:val="28"/>
                <w:szCs w:val="28"/>
                <w:u w:val="single"/>
              </w:rPr>
              <w:t>Hariç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(Ek-2 Formu </w:t>
            </w:r>
            <w:r w:rsidR="001C69E4">
              <w:rPr>
                <w:rFonts w:ascii="Times New Roman" w:hAnsi="Times New Roman" w:cs="Times New Roman"/>
                <w:b/>
                <w:sz w:val="28"/>
                <w:szCs w:val="28"/>
              </w:rPr>
              <w:t>01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>.0</w:t>
            </w:r>
            <w:r w:rsidR="001C69E4">
              <w:rPr>
                <w:rFonts w:ascii="Times New Roman" w:hAnsi="Times New Roman" w:cs="Times New Roman"/>
                <w:b/>
                <w:sz w:val="28"/>
                <w:szCs w:val="28"/>
              </w:rPr>
              <w:t>8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>.202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2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tarihine kadar teslim edilecek.)</w:t>
            </w:r>
          </w:p>
        </w:tc>
      </w:tr>
    </w:tbl>
    <w:p w14:paraId="6DCC4EFF" w14:textId="326DD1E8" w:rsidR="00630AED" w:rsidRDefault="00630AED" w:rsidP="00ED39B4">
      <w:pPr>
        <w:spacing w:before="20" w:after="20" w:line="240" w:lineRule="auto"/>
        <w:rPr>
          <w:rFonts w:ascii="Times New Roman" w:hAnsi="Times New Roman" w:cs="Times New Roman"/>
          <w:sz w:val="28"/>
          <w:szCs w:val="28"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12753"/>
      </w:tblGrid>
      <w:tr w:rsidR="00655BE7" w14:paraId="525EB9E2" w14:textId="77777777" w:rsidTr="00655BE7">
        <w:trPr>
          <w:jc w:val="center"/>
        </w:trPr>
        <w:tc>
          <w:tcPr>
            <w:tcW w:w="12753" w:type="dxa"/>
          </w:tcPr>
          <w:p w14:paraId="14BDD9F1" w14:textId="42DE43B1" w:rsidR="00655BE7" w:rsidRDefault="00655BE7" w:rsidP="00ED39B4">
            <w:pPr>
              <w:spacing w:before="20" w:after="20"/>
              <w:rPr>
                <w:rFonts w:ascii="Times New Roman" w:hAnsi="Times New Roman" w:cs="Times New Roman"/>
                <w:sz w:val="28"/>
                <w:szCs w:val="28"/>
              </w:rPr>
            </w:pPr>
            <w:r w:rsidRPr="004166E7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Cumartesi Günleri </w:t>
            </w:r>
            <w:r w:rsidRPr="00527F19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u w:val="single"/>
              </w:rPr>
              <w:t>Çalışacak</w:t>
            </w:r>
            <w:r w:rsidRPr="004166E7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Öğrenciler için Staj Tarihleri</w:t>
            </w:r>
          </w:p>
        </w:tc>
      </w:tr>
      <w:tr w:rsidR="00740CB8" w14:paraId="0BD4B066" w14:textId="77777777" w:rsidTr="00655BE7">
        <w:trPr>
          <w:jc w:val="center"/>
        </w:trPr>
        <w:tc>
          <w:tcPr>
            <w:tcW w:w="12753" w:type="dxa"/>
          </w:tcPr>
          <w:p w14:paraId="170DE9F2" w14:textId="6D8ACCC9" w:rsidR="00740CB8" w:rsidRDefault="00740CB8" w:rsidP="00740CB8">
            <w:pPr>
              <w:spacing w:before="20" w:after="2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3</w:t>
            </w:r>
            <w:r w:rsidRPr="00DF77F8">
              <w:rPr>
                <w:rFonts w:ascii="Times New Roman" w:hAnsi="Times New Roman" w:cs="Times New Roman"/>
                <w:sz w:val="28"/>
                <w:szCs w:val="28"/>
              </w:rPr>
              <w:t>/06/20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Pr="00DF77F8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05</w:t>
            </w:r>
            <w:r w:rsidRPr="00DF77F8">
              <w:rPr>
                <w:rFonts w:ascii="Times New Roman" w:hAnsi="Times New Roman" w:cs="Times New Roman"/>
                <w:sz w:val="28"/>
                <w:szCs w:val="28"/>
              </w:rPr>
              <w:t>/07/20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Pr="00DF77F8">
              <w:rPr>
                <w:rFonts w:ascii="Times New Roman" w:hAnsi="Times New Roman" w:cs="Times New Roman"/>
                <w:sz w:val="28"/>
                <w:szCs w:val="28"/>
              </w:rPr>
              <w:t xml:space="preserve"> Cumartesi Günleri </w:t>
            </w:r>
            <w:r w:rsidRPr="00DF77F8">
              <w:rPr>
                <w:rFonts w:ascii="Times New Roman" w:hAnsi="Times New Roman" w:cs="Times New Roman"/>
                <w:sz w:val="28"/>
                <w:szCs w:val="28"/>
                <w:u w:val="single"/>
              </w:rPr>
              <w:t>Hariç</w:t>
            </w:r>
            <w:r w:rsidRPr="00DF77F8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DF77F8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(Ek-2 Formu 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30</w:t>
            </w:r>
            <w:r w:rsidRPr="00DF77F8">
              <w:rPr>
                <w:rFonts w:ascii="Times New Roman" w:hAnsi="Times New Roman" w:cs="Times New Roman"/>
                <w:b/>
                <w:sz w:val="28"/>
                <w:szCs w:val="28"/>
              </w:rPr>
              <w:t>.0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5</w:t>
            </w:r>
            <w:r w:rsidRPr="00DF77F8">
              <w:rPr>
                <w:rFonts w:ascii="Times New Roman" w:hAnsi="Times New Roman" w:cs="Times New Roman"/>
                <w:b/>
                <w:sz w:val="28"/>
                <w:szCs w:val="28"/>
              </w:rPr>
              <w:t>.202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2</w:t>
            </w:r>
            <w:r w:rsidRPr="00DF77F8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tarihine kadar teslim edilecek.)</w:t>
            </w:r>
          </w:p>
        </w:tc>
      </w:tr>
      <w:tr w:rsidR="00740CB8" w14:paraId="3D459C32" w14:textId="77777777" w:rsidTr="00655BE7">
        <w:trPr>
          <w:jc w:val="center"/>
        </w:trPr>
        <w:tc>
          <w:tcPr>
            <w:tcW w:w="12753" w:type="dxa"/>
          </w:tcPr>
          <w:p w14:paraId="797FF777" w14:textId="584215AD" w:rsidR="00740CB8" w:rsidRDefault="00740CB8" w:rsidP="00740CB8">
            <w:pPr>
              <w:spacing w:before="20" w:after="2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0</w:t>
            </w:r>
            <w:r w:rsidRPr="009B7DC9">
              <w:rPr>
                <w:rFonts w:ascii="Times New Roman" w:hAnsi="Times New Roman" w:cs="Times New Roman"/>
                <w:sz w:val="28"/>
                <w:szCs w:val="28"/>
              </w:rPr>
              <w:t>/06/20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Pr="009B7DC9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="00DE23EB">
              <w:rPr>
                <w:rFonts w:ascii="Times New Roman" w:hAnsi="Times New Roman" w:cs="Times New Roman"/>
                <w:sz w:val="28"/>
                <w:szCs w:val="28"/>
              </w:rPr>
              <w:t>16</w:t>
            </w:r>
            <w:r w:rsidRPr="009B7DC9">
              <w:rPr>
                <w:rFonts w:ascii="Times New Roman" w:hAnsi="Times New Roman" w:cs="Times New Roman"/>
                <w:sz w:val="28"/>
                <w:szCs w:val="28"/>
              </w:rPr>
              <w:t>/07/20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Pr="009B7DC9">
              <w:rPr>
                <w:rFonts w:ascii="Times New Roman" w:hAnsi="Times New Roman" w:cs="Times New Roman"/>
                <w:sz w:val="28"/>
                <w:szCs w:val="28"/>
              </w:rPr>
              <w:t xml:space="preserve"> Cumartesi Günleri </w:t>
            </w:r>
            <w:r w:rsidRPr="009B7DC9">
              <w:rPr>
                <w:rFonts w:ascii="Times New Roman" w:hAnsi="Times New Roman" w:cs="Times New Roman"/>
                <w:sz w:val="28"/>
                <w:szCs w:val="28"/>
                <w:u w:val="single"/>
              </w:rPr>
              <w:t>Hariç</w:t>
            </w:r>
            <w:r w:rsidRPr="009B7DC9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(Ek-2 Formu 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06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>.0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6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>.202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2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tarihine kadar teslim edilecek.)</w:t>
            </w:r>
          </w:p>
        </w:tc>
      </w:tr>
      <w:tr w:rsidR="00740CB8" w14:paraId="5C14D7DC" w14:textId="77777777" w:rsidTr="00655BE7">
        <w:trPr>
          <w:jc w:val="center"/>
        </w:trPr>
        <w:tc>
          <w:tcPr>
            <w:tcW w:w="12753" w:type="dxa"/>
          </w:tcPr>
          <w:p w14:paraId="32860FB1" w14:textId="064BCF34" w:rsidR="00740CB8" w:rsidRDefault="00740CB8" w:rsidP="00740CB8">
            <w:pPr>
              <w:spacing w:before="20" w:after="20"/>
              <w:ind w:right="-206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7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/0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/20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38639A"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/0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7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/20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 xml:space="preserve"> Cumartesi Günleri </w:t>
            </w:r>
            <w:r w:rsidRPr="00163B25">
              <w:rPr>
                <w:rFonts w:ascii="Times New Roman" w:hAnsi="Times New Roman" w:cs="Times New Roman"/>
                <w:sz w:val="28"/>
                <w:szCs w:val="28"/>
                <w:u w:val="single"/>
              </w:rPr>
              <w:t>Hariç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(Ek-2 Formu 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13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>.0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6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>.202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2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tarihine kadar teslim edilecek.)</w:t>
            </w:r>
          </w:p>
        </w:tc>
      </w:tr>
      <w:tr w:rsidR="00740CB8" w14:paraId="613FF740" w14:textId="77777777" w:rsidTr="00655BE7">
        <w:trPr>
          <w:jc w:val="center"/>
        </w:trPr>
        <w:tc>
          <w:tcPr>
            <w:tcW w:w="12753" w:type="dxa"/>
          </w:tcPr>
          <w:p w14:paraId="26A9F59B" w14:textId="471B6FCC" w:rsidR="00740CB8" w:rsidRDefault="00740CB8" w:rsidP="00740CB8">
            <w:pPr>
              <w:spacing w:before="20" w:after="2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4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/0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7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/20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="0018236E">
              <w:rPr>
                <w:rFonts w:ascii="Times New Roman" w:hAnsi="Times New Roman" w:cs="Times New Roman"/>
                <w:sz w:val="28"/>
                <w:szCs w:val="28"/>
              </w:rPr>
              <w:t>30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/0</w:t>
            </w:r>
            <w:r w:rsidR="0018236E">
              <w:rPr>
                <w:rFonts w:ascii="Times New Roman" w:hAnsi="Times New Roman" w:cs="Times New Roman"/>
                <w:sz w:val="28"/>
                <w:szCs w:val="28"/>
              </w:rPr>
              <w:t>7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/20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 xml:space="preserve"> Cumartesi Günleri </w:t>
            </w:r>
            <w:r w:rsidRPr="00163B25">
              <w:rPr>
                <w:rFonts w:ascii="Times New Roman" w:hAnsi="Times New Roman" w:cs="Times New Roman"/>
                <w:sz w:val="28"/>
                <w:szCs w:val="28"/>
                <w:u w:val="single"/>
              </w:rPr>
              <w:t>Hariç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(Ek-2 Formu 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2</w:t>
            </w:r>
            <w:r w:rsidR="00837A81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>.06.202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2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tarihine kadar teslim edilecek.)</w:t>
            </w:r>
          </w:p>
        </w:tc>
      </w:tr>
      <w:tr w:rsidR="00740CB8" w14:paraId="265D2B56" w14:textId="77777777" w:rsidTr="00655BE7">
        <w:trPr>
          <w:jc w:val="center"/>
        </w:trPr>
        <w:tc>
          <w:tcPr>
            <w:tcW w:w="12753" w:type="dxa"/>
          </w:tcPr>
          <w:p w14:paraId="6DFD3813" w14:textId="3E5A8368" w:rsidR="00740CB8" w:rsidRDefault="00740CB8" w:rsidP="00740CB8">
            <w:pPr>
              <w:spacing w:before="20" w:after="2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8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/07/20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="0018236E">
              <w:rPr>
                <w:rFonts w:ascii="Times New Roman" w:hAnsi="Times New Roman" w:cs="Times New Roman"/>
                <w:sz w:val="28"/>
                <w:szCs w:val="28"/>
              </w:rPr>
              <w:t>09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/08/20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 xml:space="preserve"> Cumartesi Günleri </w:t>
            </w:r>
            <w:r w:rsidRPr="00163B25">
              <w:rPr>
                <w:rFonts w:ascii="Times New Roman" w:hAnsi="Times New Roman" w:cs="Times New Roman"/>
                <w:sz w:val="28"/>
                <w:szCs w:val="28"/>
                <w:u w:val="single"/>
              </w:rPr>
              <w:t>Hariç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(Ek-2 Formu </w:t>
            </w:r>
            <w:r w:rsidR="00E46294">
              <w:rPr>
                <w:rFonts w:ascii="Times New Roman" w:hAnsi="Times New Roman" w:cs="Times New Roman"/>
                <w:b/>
                <w:sz w:val="28"/>
                <w:szCs w:val="28"/>
              </w:rPr>
              <w:t>04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>.0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6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>.202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2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tarihine kadar teslim edilecek.)</w:t>
            </w:r>
          </w:p>
        </w:tc>
      </w:tr>
      <w:tr w:rsidR="00740CB8" w14:paraId="413DF03C" w14:textId="77777777" w:rsidTr="00655BE7">
        <w:trPr>
          <w:jc w:val="center"/>
        </w:trPr>
        <w:tc>
          <w:tcPr>
            <w:tcW w:w="12753" w:type="dxa"/>
          </w:tcPr>
          <w:p w14:paraId="5F545496" w14:textId="11454A7B" w:rsidR="00740CB8" w:rsidRDefault="00740CB8" w:rsidP="00740CB8">
            <w:pPr>
              <w:spacing w:before="20" w:after="2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5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/0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7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/20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70159D">
              <w:rPr>
                <w:rFonts w:ascii="Times New Roman" w:hAnsi="Times New Roman" w:cs="Times New Roman"/>
                <w:sz w:val="28"/>
                <w:szCs w:val="28"/>
              </w:rPr>
              <w:t>6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/08/20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 xml:space="preserve"> Cumartesi Günleri </w:t>
            </w:r>
            <w:r w:rsidRPr="00163B25">
              <w:rPr>
                <w:rFonts w:ascii="Times New Roman" w:hAnsi="Times New Roman" w:cs="Times New Roman"/>
                <w:sz w:val="28"/>
                <w:szCs w:val="28"/>
                <w:u w:val="single"/>
              </w:rPr>
              <w:t>Hariç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(Ek-2 Formu </w:t>
            </w:r>
            <w:r w:rsidR="00E46294">
              <w:rPr>
                <w:rFonts w:ascii="Times New Roman" w:hAnsi="Times New Roman" w:cs="Times New Roman"/>
                <w:b/>
                <w:sz w:val="28"/>
                <w:szCs w:val="28"/>
              </w:rPr>
              <w:t>11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>.0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7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>.202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2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tarihine kadar teslim edilecek.)</w:t>
            </w:r>
          </w:p>
        </w:tc>
      </w:tr>
      <w:tr w:rsidR="00740CB8" w14:paraId="764B9BE4" w14:textId="77777777" w:rsidTr="00655BE7">
        <w:trPr>
          <w:jc w:val="center"/>
        </w:trPr>
        <w:tc>
          <w:tcPr>
            <w:tcW w:w="12753" w:type="dxa"/>
          </w:tcPr>
          <w:p w14:paraId="6EACCD44" w14:textId="7EEB917B" w:rsidR="00740CB8" w:rsidRDefault="00740CB8" w:rsidP="00740CB8">
            <w:pPr>
              <w:spacing w:before="20" w:after="2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1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/0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8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/202</w:t>
            </w:r>
            <w:r w:rsidR="00794F22"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4D090E"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/0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8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/20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 xml:space="preserve"> Cumartesi Günleri </w:t>
            </w:r>
            <w:r w:rsidRPr="00163B25">
              <w:rPr>
                <w:rFonts w:ascii="Times New Roman" w:hAnsi="Times New Roman" w:cs="Times New Roman"/>
                <w:sz w:val="28"/>
                <w:szCs w:val="28"/>
                <w:u w:val="single"/>
              </w:rPr>
              <w:t>Hariç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(Ek-2 Formu 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  <w:r w:rsidR="00E46294">
              <w:rPr>
                <w:rFonts w:ascii="Times New Roman" w:hAnsi="Times New Roman" w:cs="Times New Roman"/>
                <w:b/>
                <w:sz w:val="28"/>
                <w:szCs w:val="28"/>
              </w:rPr>
              <w:t>8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>.0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7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>.202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2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tarihine kadar teslim edilecek.)</w:t>
            </w:r>
          </w:p>
        </w:tc>
      </w:tr>
      <w:tr w:rsidR="00740CB8" w14:paraId="7739EC05" w14:textId="77777777" w:rsidTr="00655BE7">
        <w:trPr>
          <w:jc w:val="center"/>
        </w:trPr>
        <w:tc>
          <w:tcPr>
            <w:tcW w:w="12753" w:type="dxa"/>
          </w:tcPr>
          <w:p w14:paraId="1FA4255C" w14:textId="5C82F68B" w:rsidR="00740CB8" w:rsidRDefault="00740CB8" w:rsidP="00740CB8">
            <w:pPr>
              <w:spacing w:before="20" w:after="2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8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/0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8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/20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="00A43955">
              <w:rPr>
                <w:rFonts w:ascii="Times New Roman" w:hAnsi="Times New Roman" w:cs="Times New Roman"/>
                <w:sz w:val="28"/>
                <w:szCs w:val="28"/>
              </w:rPr>
              <w:t>31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/0</w:t>
            </w:r>
            <w:r w:rsidR="00A43955">
              <w:rPr>
                <w:rFonts w:ascii="Times New Roman" w:hAnsi="Times New Roman" w:cs="Times New Roman"/>
                <w:sz w:val="28"/>
                <w:szCs w:val="28"/>
              </w:rPr>
              <w:t>8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/20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 xml:space="preserve"> Cumartesi Günleri </w:t>
            </w:r>
            <w:r w:rsidRPr="00163B25">
              <w:rPr>
                <w:rFonts w:ascii="Times New Roman" w:hAnsi="Times New Roman" w:cs="Times New Roman"/>
                <w:sz w:val="28"/>
                <w:szCs w:val="28"/>
                <w:u w:val="single"/>
              </w:rPr>
              <w:t>Hariç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(Ek-2 Formu </w:t>
            </w:r>
            <w:r w:rsidR="00E46294">
              <w:rPr>
                <w:rFonts w:ascii="Times New Roman" w:hAnsi="Times New Roman" w:cs="Times New Roman"/>
                <w:b/>
                <w:sz w:val="28"/>
                <w:szCs w:val="28"/>
              </w:rPr>
              <w:t>25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>.0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7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>.202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2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tarihine kadar teslim edilecek.)</w:t>
            </w:r>
          </w:p>
        </w:tc>
      </w:tr>
      <w:tr w:rsidR="00740CB8" w14:paraId="75361FDB" w14:textId="77777777" w:rsidTr="00655BE7">
        <w:trPr>
          <w:jc w:val="center"/>
        </w:trPr>
        <w:tc>
          <w:tcPr>
            <w:tcW w:w="12753" w:type="dxa"/>
          </w:tcPr>
          <w:p w14:paraId="782316FF" w14:textId="7D645BC4" w:rsidR="00740CB8" w:rsidRDefault="00740CB8" w:rsidP="00740CB8">
            <w:pPr>
              <w:spacing w:before="20" w:after="2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5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/0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8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/20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="001C2E5F">
              <w:rPr>
                <w:rFonts w:ascii="Times New Roman" w:hAnsi="Times New Roman" w:cs="Times New Roman"/>
                <w:sz w:val="28"/>
                <w:szCs w:val="28"/>
              </w:rPr>
              <w:t>07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/0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9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>/20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 xml:space="preserve"> Cumartesi Günleri </w:t>
            </w:r>
            <w:r w:rsidRPr="00163B25">
              <w:rPr>
                <w:rFonts w:ascii="Times New Roman" w:hAnsi="Times New Roman" w:cs="Times New Roman"/>
                <w:sz w:val="28"/>
                <w:szCs w:val="28"/>
                <w:u w:val="single"/>
              </w:rPr>
              <w:t>Hariç</w:t>
            </w:r>
            <w:r w:rsidRPr="00163B2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(Ek-2 Formu </w:t>
            </w:r>
            <w:r w:rsidR="00E46294">
              <w:rPr>
                <w:rFonts w:ascii="Times New Roman" w:hAnsi="Times New Roman" w:cs="Times New Roman"/>
                <w:b/>
                <w:sz w:val="28"/>
                <w:szCs w:val="28"/>
              </w:rPr>
              <w:t>01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>.0</w:t>
            </w:r>
            <w:r w:rsidR="00E46294">
              <w:rPr>
                <w:rFonts w:ascii="Times New Roman" w:hAnsi="Times New Roman" w:cs="Times New Roman"/>
                <w:b/>
                <w:sz w:val="28"/>
                <w:szCs w:val="28"/>
              </w:rPr>
              <w:t>8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>.202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2</w:t>
            </w:r>
            <w:r w:rsidRPr="00163B2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tarihine kadar teslim edilecek.)</w:t>
            </w:r>
          </w:p>
        </w:tc>
      </w:tr>
    </w:tbl>
    <w:p w14:paraId="519D3EF1" w14:textId="7FF8A0DB" w:rsidR="00630AED" w:rsidRDefault="00655BE7" w:rsidP="00ED39B4">
      <w:pPr>
        <w:spacing w:before="20" w:after="2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E9828C" wp14:editId="4D95390C">
                <wp:simplePos x="0" y="0"/>
                <wp:positionH relativeFrom="page">
                  <wp:align>center</wp:align>
                </wp:positionH>
                <wp:positionV relativeFrom="paragraph">
                  <wp:posOffset>93980</wp:posOffset>
                </wp:positionV>
                <wp:extent cx="1137285" cy="1552575"/>
                <wp:effectExtent l="19050" t="0" r="24765" b="47625"/>
                <wp:wrapNone/>
                <wp:docPr id="2" name="Arrow: Dow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7285" cy="15525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0E68C1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2" o:spid="_x0000_s1026" type="#_x0000_t67" style="position:absolute;margin-left:0;margin-top:7.4pt;width:89.55pt;height:122.25pt;z-index:251661312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" adj="13689" fillcolor="#4f81bd [3204]" strokecolor="#243f60 [1604]" strokeweight="2pt">
                <w10:wrap anchorx="page"/>
              </v:shape>
            </w:pict>
          </mc:Fallback>
        </mc:AlternateContent>
      </w:r>
    </w:p>
    <w:p w14:paraId="1463D93D" w14:textId="566A95F0" w:rsidR="00655BE7" w:rsidRDefault="00655BE7" w:rsidP="00ED39B4">
      <w:pPr>
        <w:spacing w:before="20" w:after="20" w:line="240" w:lineRule="auto"/>
        <w:rPr>
          <w:rFonts w:ascii="Times New Roman" w:hAnsi="Times New Roman" w:cs="Times New Roman"/>
          <w:sz w:val="28"/>
          <w:szCs w:val="28"/>
        </w:rPr>
      </w:pPr>
    </w:p>
    <w:p w14:paraId="52070279" w14:textId="71F6BBDD" w:rsidR="00D632BA" w:rsidRDefault="00D632BA" w:rsidP="00ED39B4">
      <w:pPr>
        <w:spacing w:before="20" w:after="20" w:line="240" w:lineRule="auto"/>
        <w:rPr>
          <w:rFonts w:ascii="Times New Roman" w:hAnsi="Times New Roman" w:cs="Times New Roman"/>
          <w:sz w:val="28"/>
          <w:szCs w:val="28"/>
        </w:rPr>
      </w:pPr>
    </w:p>
    <w:p w14:paraId="2191FA4F" w14:textId="783C6743" w:rsidR="00D632BA" w:rsidRDefault="00D632BA" w:rsidP="00ED39B4">
      <w:pPr>
        <w:spacing w:before="20" w:after="20" w:line="240" w:lineRule="auto"/>
        <w:rPr>
          <w:rFonts w:ascii="Times New Roman" w:hAnsi="Times New Roman" w:cs="Times New Roman"/>
          <w:sz w:val="28"/>
          <w:szCs w:val="28"/>
        </w:rPr>
      </w:pPr>
    </w:p>
    <w:p w14:paraId="405268E1" w14:textId="348E5D2D" w:rsidR="00D632BA" w:rsidRDefault="00D632BA" w:rsidP="00ED39B4">
      <w:pPr>
        <w:spacing w:before="20" w:after="20" w:line="240" w:lineRule="auto"/>
        <w:rPr>
          <w:rFonts w:ascii="Times New Roman" w:hAnsi="Times New Roman" w:cs="Times New Roman"/>
          <w:sz w:val="28"/>
          <w:szCs w:val="28"/>
        </w:rPr>
      </w:pPr>
    </w:p>
    <w:p w14:paraId="54994E3B" w14:textId="185B00D5" w:rsidR="00D632BA" w:rsidRDefault="00D632BA" w:rsidP="00ED39B4">
      <w:pPr>
        <w:spacing w:before="20" w:after="20" w:line="240" w:lineRule="auto"/>
        <w:rPr>
          <w:rFonts w:ascii="Times New Roman" w:hAnsi="Times New Roman" w:cs="Times New Roman"/>
          <w:sz w:val="28"/>
          <w:szCs w:val="28"/>
        </w:rPr>
      </w:pPr>
    </w:p>
    <w:p w14:paraId="763BA538" w14:textId="77777777" w:rsidR="00D632BA" w:rsidRDefault="00D632BA" w:rsidP="00ED39B4">
      <w:pPr>
        <w:spacing w:before="20" w:after="20" w:line="240" w:lineRule="auto"/>
        <w:rPr>
          <w:rFonts w:ascii="Times New Roman" w:hAnsi="Times New Roman" w:cs="Times New Roman"/>
          <w:sz w:val="28"/>
          <w:szCs w:val="28"/>
        </w:rPr>
      </w:pPr>
    </w:p>
    <w:tbl>
      <w:tblPr>
        <w:tblW w:w="12900" w:type="dxa"/>
        <w:jc w:val="center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83"/>
        <w:gridCol w:w="8317"/>
      </w:tblGrid>
      <w:tr w:rsidR="00527F19" w:rsidRPr="009B3766" w14:paraId="028CF39E" w14:textId="77777777" w:rsidTr="00655BE7">
        <w:trPr>
          <w:jc w:val="center"/>
        </w:trPr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CF4FF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0AE15BD7" w14:textId="77777777" w:rsidR="00527F19" w:rsidRPr="009B3766" w:rsidRDefault="00527F19" w:rsidP="00C741C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</w:pPr>
            <w:r w:rsidRPr="009B3766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bdr w:val="none" w:sz="0" w:space="0" w:color="auto" w:frame="1"/>
                <w:lang w:val="en-US"/>
              </w:rPr>
              <w:t>ÖNEMLİ TARİHLER</w:t>
            </w:r>
          </w:p>
        </w:tc>
      </w:tr>
      <w:tr w:rsidR="003D78CB" w:rsidRPr="009B3766" w14:paraId="58C87CBB" w14:textId="77777777" w:rsidTr="00655BE7">
        <w:trPr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746AA3D3" w14:textId="5332AE99" w:rsidR="00527F19" w:rsidRPr="009B3766" w:rsidRDefault="00527F19" w:rsidP="00C741C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Bahar yarıyılı genel sınavları</w:t>
            </w:r>
            <w:r w:rsidR="00D921F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n</w:t>
            </w:r>
            <w:r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son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3A1BD509" w14:textId="07AB46AA" w:rsidR="00527F19" w:rsidRPr="009B3766" w:rsidRDefault="00031260" w:rsidP="00C741C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1</w:t>
            </w:r>
            <w:r w:rsidR="0069206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0</w:t>
            </w:r>
            <w:r w:rsidR="00527F19"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 xml:space="preserve"> Haziran 20</w:t>
            </w:r>
            <w:r w:rsidR="00FC7055"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2</w:t>
            </w:r>
            <w:r w:rsidR="00077F5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2</w:t>
            </w:r>
          </w:p>
        </w:tc>
      </w:tr>
      <w:tr w:rsidR="003D78CB" w:rsidRPr="009B3766" w14:paraId="23E040E3" w14:textId="77777777" w:rsidTr="00655BE7">
        <w:trPr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1E65F032" w14:textId="77777777" w:rsidR="00527F19" w:rsidRPr="009B3766" w:rsidRDefault="00527F19" w:rsidP="00C741C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</w:pPr>
            <w:r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Bütünleme sınav</w:t>
            </w:r>
            <w:r w:rsidR="00216929"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ları</w:t>
            </w:r>
            <w:r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 xml:space="preserve"> son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47BC74F9" w14:textId="57C3DC32" w:rsidR="00527F19" w:rsidRPr="009B3766" w:rsidRDefault="00FC7055" w:rsidP="00C741C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</w:pPr>
            <w:r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2</w:t>
            </w:r>
            <w:r w:rsidR="00161FB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5</w:t>
            </w:r>
            <w:r w:rsidR="00527F19"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 xml:space="preserve"> Haziran 20</w:t>
            </w:r>
            <w:r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2</w:t>
            </w:r>
            <w:r w:rsidR="00077F5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2</w:t>
            </w:r>
          </w:p>
        </w:tc>
      </w:tr>
      <w:tr w:rsidR="003D78CB" w:rsidRPr="009B3766" w14:paraId="11020EF1" w14:textId="77777777" w:rsidTr="00655BE7">
        <w:trPr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6D26026E" w14:textId="77777777" w:rsidR="00527F19" w:rsidRPr="0027732A" w:rsidRDefault="00527F19" w:rsidP="00C741C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highlight w:val="yellow"/>
                <w:lang w:val="en-US"/>
              </w:rPr>
            </w:pPr>
            <w:r w:rsidRPr="002212E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Yaz okulu derslerin başlaması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6638181D" w14:textId="085C7C6D" w:rsidR="00527F19" w:rsidRPr="009B3766" w:rsidRDefault="009F4DB3" w:rsidP="00C741C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</w:pPr>
            <w:r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1</w:t>
            </w:r>
            <w:r w:rsidR="002212E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8</w:t>
            </w:r>
            <w:r w:rsidR="00527F19"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 xml:space="preserve"> </w:t>
            </w:r>
            <w:r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Temmuz</w:t>
            </w:r>
            <w:r w:rsidR="00527F19"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 xml:space="preserve"> 20</w:t>
            </w:r>
            <w:r w:rsidR="00FC7055"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2</w:t>
            </w:r>
            <w:r w:rsidR="00077F5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2</w:t>
            </w:r>
          </w:p>
        </w:tc>
      </w:tr>
      <w:tr w:rsidR="003D78CB" w:rsidRPr="009B3766" w14:paraId="20EAB26D" w14:textId="77777777" w:rsidTr="00655BE7">
        <w:trPr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1703F770" w14:textId="2E0B7628" w:rsidR="00527F19" w:rsidRPr="0027732A" w:rsidRDefault="00527F19" w:rsidP="00C741C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highlight w:val="yellow"/>
                <w:lang w:val="en-US"/>
              </w:rPr>
            </w:pPr>
            <w:r w:rsidRPr="002212E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Yaz okulu sınavları</w:t>
            </w:r>
            <w:r w:rsidR="00E0226F" w:rsidRPr="002212E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n</w:t>
            </w:r>
            <w:r w:rsidRPr="002212E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 xml:space="preserve"> son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0E384CE5" w14:textId="3C28FDC2" w:rsidR="00527F19" w:rsidRPr="009B3766" w:rsidRDefault="00061E86" w:rsidP="00C741C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</w:pPr>
            <w:r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1</w:t>
            </w:r>
            <w:r w:rsidR="0069206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1</w:t>
            </w:r>
            <w:r w:rsidR="00527F19"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 xml:space="preserve"> </w:t>
            </w:r>
            <w:r w:rsidR="00E0226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Eylül</w:t>
            </w:r>
            <w:r w:rsidR="00527F19"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 xml:space="preserve"> 20</w:t>
            </w:r>
            <w:r w:rsidR="00FC7055"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2</w:t>
            </w:r>
            <w:r w:rsidR="00077F5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2</w:t>
            </w:r>
          </w:p>
        </w:tc>
      </w:tr>
      <w:tr w:rsidR="00527F19" w:rsidRPr="009B3766" w14:paraId="346FFA39" w14:textId="77777777" w:rsidTr="00655BE7">
        <w:trPr>
          <w:jc w:val="center"/>
        </w:trPr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CF4FF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66CBD324" w14:textId="77777777" w:rsidR="00527F19" w:rsidRPr="009B3766" w:rsidRDefault="00527F19" w:rsidP="00C741C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</w:pPr>
            <w:r w:rsidRPr="009B3766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bdr w:val="none" w:sz="0" w:space="0" w:color="auto" w:frame="1"/>
                <w:lang w:val="en-US"/>
              </w:rPr>
              <w:t>RESMİ TATİLLER</w:t>
            </w:r>
          </w:p>
        </w:tc>
      </w:tr>
      <w:tr w:rsidR="003D78CB" w:rsidRPr="009B3766" w14:paraId="4A763824" w14:textId="77777777" w:rsidTr="00655BE7">
        <w:trPr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46DF36FF" w14:textId="77777777" w:rsidR="00527F19" w:rsidRPr="009B3766" w:rsidRDefault="00527F19" w:rsidP="00C741C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</w:pPr>
            <w:r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Demokrasi ve Millî Birlik Günü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7C4DA9C0" w14:textId="1150F5DB" w:rsidR="00527F19" w:rsidRPr="009B3766" w:rsidRDefault="00527F19" w:rsidP="00C741C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</w:pPr>
            <w:r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15 Temmuz 20</w:t>
            </w:r>
            <w:r w:rsidR="00FC7055"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2</w:t>
            </w:r>
            <w:r w:rsidR="00026DA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2</w:t>
            </w:r>
            <w:r w:rsidR="000B1F29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 xml:space="preserve"> </w:t>
            </w:r>
            <w:r w:rsidR="00FC7055"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(</w:t>
            </w:r>
            <w:r w:rsidR="00026DA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Cuma</w:t>
            </w:r>
            <w:r w:rsidR="00FC7055"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3D78CB" w:rsidRPr="009B3766" w14:paraId="25E43FF2" w14:textId="77777777" w:rsidTr="00655BE7">
        <w:trPr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34548DA1" w14:textId="77777777" w:rsidR="00527F19" w:rsidRPr="009B3766" w:rsidRDefault="00527F19" w:rsidP="00C741C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</w:pPr>
            <w:r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Kurban Bayramı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2ACA1715" w14:textId="2BC675F8" w:rsidR="00527F19" w:rsidRPr="009B3766" w:rsidRDefault="00026DAD" w:rsidP="00C741C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8</w:t>
            </w:r>
            <w:r w:rsidR="00FC7055"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 xml:space="preserve"> Temmuz</w:t>
            </w:r>
            <w:r w:rsidR="006C40AB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 xml:space="preserve"> </w:t>
            </w:r>
            <w:r w:rsidR="00FC7055"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(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 xml:space="preserve">Cuma </w:t>
            </w:r>
            <w:r w:rsidR="006C40AB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(Yarım Gün</w:t>
            </w:r>
            <w:r w:rsidR="00FC7055"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)</w:t>
            </w:r>
            <w:r w:rsidR="00BA06B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)</w:t>
            </w:r>
            <w:r w:rsidR="00527F19"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-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9</w:t>
            </w:r>
            <w:r w:rsidR="00527F19"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-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10</w:t>
            </w:r>
            <w:r w:rsidR="00527F19"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-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11</w:t>
            </w:r>
            <w:r w:rsidR="00D064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-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12</w:t>
            </w:r>
            <w:r w:rsidR="00527F19"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 xml:space="preserve"> </w:t>
            </w:r>
            <w:r w:rsidR="003D78CB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 xml:space="preserve">Temmuz </w:t>
            </w:r>
            <w:r w:rsidR="00FC7055"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(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Salı</w:t>
            </w:r>
            <w:r w:rsidR="00FC7055"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)</w:t>
            </w:r>
            <w:r w:rsidR="00527F19"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 xml:space="preserve"> 20</w:t>
            </w:r>
            <w:r w:rsidR="00FC7055"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2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2</w:t>
            </w:r>
          </w:p>
        </w:tc>
      </w:tr>
      <w:tr w:rsidR="003D78CB" w:rsidRPr="009B3766" w14:paraId="1BB1D82B" w14:textId="77777777" w:rsidTr="00655BE7">
        <w:trPr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4075ED0C" w14:textId="77777777" w:rsidR="00527F19" w:rsidRPr="009B3766" w:rsidRDefault="00527F19" w:rsidP="00C741C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</w:pPr>
            <w:r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Zafer Bayramı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0713BFCD" w14:textId="75DDD706" w:rsidR="00527F19" w:rsidRPr="009B3766" w:rsidRDefault="00527F19" w:rsidP="00C741C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</w:pPr>
            <w:r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30 Ağustos</w:t>
            </w:r>
            <w:r w:rsidR="00D064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 xml:space="preserve"> (</w:t>
            </w:r>
            <w:r w:rsidR="008E0C2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Salı</w:t>
            </w:r>
            <w:r w:rsidR="00D064D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)</w:t>
            </w:r>
            <w:r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 xml:space="preserve"> 20</w:t>
            </w:r>
            <w:r w:rsidR="00FC7055" w:rsidRPr="009B376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2</w:t>
            </w:r>
            <w:r w:rsidR="008E0C2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2</w:t>
            </w:r>
          </w:p>
        </w:tc>
      </w:tr>
    </w:tbl>
    <w:p w14:paraId="10BEA20C" w14:textId="77777777" w:rsidR="00527F19" w:rsidRPr="001136AF" w:rsidRDefault="00527F19" w:rsidP="00DF77F8">
      <w:pPr>
        <w:spacing w:before="20" w:after="20" w:line="240" w:lineRule="auto"/>
        <w:rPr>
          <w:rFonts w:ascii="Times New Roman" w:hAnsi="Times New Roman" w:cs="Times New Roman"/>
          <w:sz w:val="28"/>
          <w:szCs w:val="28"/>
        </w:rPr>
      </w:pPr>
    </w:p>
    <w:sectPr w:rsidR="00527F19" w:rsidRPr="001136AF" w:rsidSect="00DF77F8">
      <w:pgSz w:w="16838" w:h="11906" w:orient="landscape"/>
      <w:pgMar w:top="426" w:right="820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5345B" w14:textId="77777777" w:rsidR="00A94185" w:rsidRDefault="00A94185" w:rsidP="007C6C2B">
      <w:pPr>
        <w:spacing w:after="0" w:line="240" w:lineRule="auto"/>
      </w:pPr>
      <w:r>
        <w:separator/>
      </w:r>
    </w:p>
  </w:endnote>
  <w:endnote w:type="continuationSeparator" w:id="0">
    <w:p w14:paraId="594AC081" w14:textId="77777777" w:rsidR="00A94185" w:rsidRDefault="00A94185" w:rsidP="007C6C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0A573" w14:textId="77777777" w:rsidR="00A94185" w:rsidRDefault="00A94185" w:rsidP="007C6C2B">
      <w:pPr>
        <w:spacing w:after="0" w:line="240" w:lineRule="auto"/>
      </w:pPr>
      <w:r>
        <w:separator/>
      </w:r>
    </w:p>
  </w:footnote>
  <w:footnote w:type="continuationSeparator" w:id="0">
    <w:p w14:paraId="48C9BC97" w14:textId="77777777" w:rsidR="00A94185" w:rsidRDefault="00A94185" w:rsidP="007C6C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424F6A"/>
    <w:multiLevelType w:val="hybridMultilevel"/>
    <w:tmpl w:val="D9C05BF6"/>
    <w:lvl w:ilvl="0" w:tplc="041F000B">
      <w:start w:val="1"/>
      <w:numFmt w:val="bullet"/>
      <w:lvlText w:val="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 w16cid:durableId="1895658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NzM1MDCzMLMwMjBT0lEKTi0uzszPAykwMqwFAPBK+fgtAAAA"/>
  </w:docVars>
  <w:rsids>
    <w:rsidRoot w:val="00EB0A6B"/>
    <w:rsid w:val="000006E3"/>
    <w:rsid w:val="000010B5"/>
    <w:rsid w:val="000132D5"/>
    <w:rsid w:val="00013AE5"/>
    <w:rsid w:val="00017AD1"/>
    <w:rsid w:val="00026DAD"/>
    <w:rsid w:val="00030F8F"/>
    <w:rsid w:val="00031260"/>
    <w:rsid w:val="0003199C"/>
    <w:rsid w:val="0005155C"/>
    <w:rsid w:val="00060037"/>
    <w:rsid w:val="00061E86"/>
    <w:rsid w:val="00062F07"/>
    <w:rsid w:val="0006771A"/>
    <w:rsid w:val="00073673"/>
    <w:rsid w:val="000759B9"/>
    <w:rsid w:val="00076B9B"/>
    <w:rsid w:val="00077F56"/>
    <w:rsid w:val="00080D4A"/>
    <w:rsid w:val="000866B5"/>
    <w:rsid w:val="000947FD"/>
    <w:rsid w:val="000A35E6"/>
    <w:rsid w:val="000B1F29"/>
    <w:rsid w:val="000D1FC2"/>
    <w:rsid w:val="000D5564"/>
    <w:rsid w:val="0010300E"/>
    <w:rsid w:val="00111553"/>
    <w:rsid w:val="001136AF"/>
    <w:rsid w:val="00115F51"/>
    <w:rsid w:val="001278DE"/>
    <w:rsid w:val="00132EAA"/>
    <w:rsid w:val="001400F0"/>
    <w:rsid w:val="001450A4"/>
    <w:rsid w:val="001562BD"/>
    <w:rsid w:val="001562E5"/>
    <w:rsid w:val="00161FBD"/>
    <w:rsid w:val="00163B25"/>
    <w:rsid w:val="00174DFC"/>
    <w:rsid w:val="0018236E"/>
    <w:rsid w:val="00192883"/>
    <w:rsid w:val="00193E5F"/>
    <w:rsid w:val="00195285"/>
    <w:rsid w:val="001A1E60"/>
    <w:rsid w:val="001A702A"/>
    <w:rsid w:val="001C15A5"/>
    <w:rsid w:val="001C2E5F"/>
    <w:rsid w:val="001C47E4"/>
    <w:rsid w:val="001C69E4"/>
    <w:rsid w:val="0020466A"/>
    <w:rsid w:val="0020752E"/>
    <w:rsid w:val="00216929"/>
    <w:rsid w:val="002208BD"/>
    <w:rsid w:val="002212EA"/>
    <w:rsid w:val="00227749"/>
    <w:rsid w:val="00230745"/>
    <w:rsid w:val="00236661"/>
    <w:rsid w:val="00241B9E"/>
    <w:rsid w:val="002724D9"/>
    <w:rsid w:val="00273E26"/>
    <w:rsid w:val="0027732A"/>
    <w:rsid w:val="00283D1F"/>
    <w:rsid w:val="002961EF"/>
    <w:rsid w:val="002B52F2"/>
    <w:rsid w:val="002C37C7"/>
    <w:rsid w:val="002E2A3B"/>
    <w:rsid w:val="002E7E0A"/>
    <w:rsid w:val="002F3C58"/>
    <w:rsid w:val="002F542A"/>
    <w:rsid w:val="002F5448"/>
    <w:rsid w:val="00300275"/>
    <w:rsid w:val="00313976"/>
    <w:rsid w:val="00321CA1"/>
    <w:rsid w:val="00336C39"/>
    <w:rsid w:val="003627C4"/>
    <w:rsid w:val="00385BAB"/>
    <w:rsid w:val="0038639A"/>
    <w:rsid w:val="003933B9"/>
    <w:rsid w:val="003A6A1C"/>
    <w:rsid w:val="003B58EC"/>
    <w:rsid w:val="003C0DBB"/>
    <w:rsid w:val="003C253D"/>
    <w:rsid w:val="003D78CB"/>
    <w:rsid w:val="003F4902"/>
    <w:rsid w:val="00404C00"/>
    <w:rsid w:val="00410BF5"/>
    <w:rsid w:val="00425325"/>
    <w:rsid w:val="0043220E"/>
    <w:rsid w:val="0043274F"/>
    <w:rsid w:val="0043275A"/>
    <w:rsid w:val="00451632"/>
    <w:rsid w:val="00473136"/>
    <w:rsid w:val="00490831"/>
    <w:rsid w:val="00491548"/>
    <w:rsid w:val="0049206D"/>
    <w:rsid w:val="004A136C"/>
    <w:rsid w:val="004A3DA9"/>
    <w:rsid w:val="004A5573"/>
    <w:rsid w:val="004C3634"/>
    <w:rsid w:val="004C7D42"/>
    <w:rsid w:val="004D090E"/>
    <w:rsid w:val="004E0680"/>
    <w:rsid w:val="004E3B57"/>
    <w:rsid w:val="004E4153"/>
    <w:rsid w:val="004E683B"/>
    <w:rsid w:val="004E6BE8"/>
    <w:rsid w:val="00510743"/>
    <w:rsid w:val="005117D8"/>
    <w:rsid w:val="00521746"/>
    <w:rsid w:val="0052391C"/>
    <w:rsid w:val="00525F43"/>
    <w:rsid w:val="00527F19"/>
    <w:rsid w:val="005339A6"/>
    <w:rsid w:val="00557750"/>
    <w:rsid w:val="005678CF"/>
    <w:rsid w:val="00570218"/>
    <w:rsid w:val="00570622"/>
    <w:rsid w:val="00573B65"/>
    <w:rsid w:val="005816D9"/>
    <w:rsid w:val="00583F6B"/>
    <w:rsid w:val="0058780A"/>
    <w:rsid w:val="005A1335"/>
    <w:rsid w:val="005A326F"/>
    <w:rsid w:val="005B22D7"/>
    <w:rsid w:val="005C155E"/>
    <w:rsid w:val="005C1A49"/>
    <w:rsid w:val="005C4FF5"/>
    <w:rsid w:val="005D30CF"/>
    <w:rsid w:val="005E2D44"/>
    <w:rsid w:val="005E6E27"/>
    <w:rsid w:val="005F2040"/>
    <w:rsid w:val="005F49CB"/>
    <w:rsid w:val="005F4FD2"/>
    <w:rsid w:val="00605655"/>
    <w:rsid w:val="00615455"/>
    <w:rsid w:val="00630AED"/>
    <w:rsid w:val="006334F4"/>
    <w:rsid w:val="00633E5D"/>
    <w:rsid w:val="006378A1"/>
    <w:rsid w:val="00650BF9"/>
    <w:rsid w:val="00650D6F"/>
    <w:rsid w:val="00652A0F"/>
    <w:rsid w:val="00655BE7"/>
    <w:rsid w:val="006566EA"/>
    <w:rsid w:val="006608AA"/>
    <w:rsid w:val="00660934"/>
    <w:rsid w:val="006671AD"/>
    <w:rsid w:val="006862DD"/>
    <w:rsid w:val="00690168"/>
    <w:rsid w:val="0069206A"/>
    <w:rsid w:val="00692ACD"/>
    <w:rsid w:val="006960A6"/>
    <w:rsid w:val="006A4FBF"/>
    <w:rsid w:val="006B1470"/>
    <w:rsid w:val="006B319C"/>
    <w:rsid w:val="006B43F9"/>
    <w:rsid w:val="006B7716"/>
    <w:rsid w:val="006B7EE5"/>
    <w:rsid w:val="006C15B5"/>
    <w:rsid w:val="006C2049"/>
    <w:rsid w:val="006C40AB"/>
    <w:rsid w:val="006C6472"/>
    <w:rsid w:val="006D42E0"/>
    <w:rsid w:val="006D46CD"/>
    <w:rsid w:val="006D78FE"/>
    <w:rsid w:val="006E46F1"/>
    <w:rsid w:val="006F3DF2"/>
    <w:rsid w:val="0070159D"/>
    <w:rsid w:val="007024C0"/>
    <w:rsid w:val="0070379F"/>
    <w:rsid w:val="007202C7"/>
    <w:rsid w:val="007362DB"/>
    <w:rsid w:val="00740CB8"/>
    <w:rsid w:val="007419CA"/>
    <w:rsid w:val="00756903"/>
    <w:rsid w:val="007703F5"/>
    <w:rsid w:val="00770B7A"/>
    <w:rsid w:val="00774B9A"/>
    <w:rsid w:val="00793798"/>
    <w:rsid w:val="00794F22"/>
    <w:rsid w:val="007A0893"/>
    <w:rsid w:val="007A25E1"/>
    <w:rsid w:val="007A3EA3"/>
    <w:rsid w:val="007B3E2D"/>
    <w:rsid w:val="007B531C"/>
    <w:rsid w:val="007C6C2B"/>
    <w:rsid w:val="007D0B7B"/>
    <w:rsid w:val="007E0138"/>
    <w:rsid w:val="007E22BF"/>
    <w:rsid w:val="007E55E4"/>
    <w:rsid w:val="007F1DE6"/>
    <w:rsid w:val="007F2BCA"/>
    <w:rsid w:val="00816F7B"/>
    <w:rsid w:val="00826CF4"/>
    <w:rsid w:val="00826F85"/>
    <w:rsid w:val="008370EA"/>
    <w:rsid w:val="00837A81"/>
    <w:rsid w:val="00857120"/>
    <w:rsid w:val="00872F9E"/>
    <w:rsid w:val="00884094"/>
    <w:rsid w:val="00892B81"/>
    <w:rsid w:val="008930E5"/>
    <w:rsid w:val="008E07D9"/>
    <w:rsid w:val="008E0C2F"/>
    <w:rsid w:val="008F60AD"/>
    <w:rsid w:val="00905474"/>
    <w:rsid w:val="00913792"/>
    <w:rsid w:val="00924705"/>
    <w:rsid w:val="009336DA"/>
    <w:rsid w:val="009351E4"/>
    <w:rsid w:val="00936787"/>
    <w:rsid w:val="00941FBA"/>
    <w:rsid w:val="009434CC"/>
    <w:rsid w:val="009439C3"/>
    <w:rsid w:val="0095639A"/>
    <w:rsid w:val="009838EE"/>
    <w:rsid w:val="009A35A0"/>
    <w:rsid w:val="009B1C7E"/>
    <w:rsid w:val="009B2FEA"/>
    <w:rsid w:val="009B3766"/>
    <w:rsid w:val="009B7DC9"/>
    <w:rsid w:val="009D1BF7"/>
    <w:rsid w:val="009D1C5C"/>
    <w:rsid w:val="009D3BC4"/>
    <w:rsid w:val="009D4B7E"/>
    <w:rsid w:val="009D6ABE"/>
    <w:rsid w:val="009F2D6A"/>
    <w:rsid w:val="009F4DB3"/>
    <w:rsid w:val="009F792A"/>
    <w:rsid w:val="009F7ED8"/>
    <w:rsid w:val="00A05823"/>
    <w:rsid w:val="00A112AF"/>
    <w:rsid w:val="00A2273F"/>
    <w:rsid w:val="00A323B9"/>
    <w:rsid w:val="00A43955"/>
    <w:rsid w:val="00A51712"/>
    <w:rsid w:val="00A5786D"/>
    <w:rsid w:val="00A6330E"/>
    <w:rsid w:val="00A6763F"/>
    <w:rsid w:val="00A67EC4"/>
    <w:rsid w:val="00A72CEC"/>
    <w:rsid w:val="00A81978"/>
    <w:rsid w:val="00A83EC7"/>
    <w:rsid w:val="00A84891"/>
    <w:rsid w:val="00A94185"/>
    <w:rsid w:val="00A97808"/>
    <w:rsid w:val="00AA7345"/>
    <w:rsid w:val="00AC3910"/>
    <w:rsid w:val="00AC6F65"/>
    <w:rsid w:val="00AD04FC"/>
    <w:rsid w:val="00AE020C"/>
    <w:rsid w:val="00AE1D1C"/>
    <w:rsid w:val="00AF3D0F"/>
    <w:rsid w:val="00B017A2"/>
    <w:rsid w:val="00B036A8"/>
    <w:rsid w:val="00B14210"/>
    <w:rsid w:val="00B57129"/>
    <w:rsid w:val="00B66E17"/>
    <w:rsid w:val="00B70D50"/>
    <w:rsid w:val="00B87BC9"/>
    <w:rsid w:val="00B952EC"/>
    <w:rsid w:val="00B95603"/>
    <w:rsid w:val="00BA06BD"/>
    <w:rsid w:val="00BA2E37"/>
    <w:rsid w:val="00BC073B"/>
    <w:rsid w:val="00BC3D19"/>
    <w:rsid w:val="00BD7FEC"/>
    <w:rsid w:val="00BE1C94"/>
    <w:rsid w:val="00BE738A"/>
    <w:rsid w:val="00BF1BAC"/>
    <w:rsid w:val="00C021AF"/>
    <w:rsid w:val="00C03FC1"/>
    <w:rsid w:val="00C147CF"/>
    <w:rsid w:val="00C20C53"/>
    <w:rsid w:val="00C37E08"/>
    <w:rsid w:val="00C57E78"/>
    <w:rsid w:val="00C633EA"/>
    <w:rsid w:val="00C741C4"/>
    <w:rsid w:val="00C77014"/>
    <w:rsid w:val="00C84590"/>
    <w:rsid w:val="00CA2A26"/>
    <w:rsid w:val="00CA4903"/>
    <w:rsid w:val="00CB2388"/>
    <w:rsid w:val="00CB4C56"/>
    <w:rsid w:val="00CC71DA"/>
    <w:rsid w:val="00CD7C6F"/>
    <w:rsid w:val="00CE652E"/>
    <w:rsid w:val="00CF5F49"/>
    <w:rsid w:val="00CF7EB5"/>
    <w:rsid w:val="00D018DC"/>
    <w:rsid w:val="00D03185"/>
    <w:rsid w:val="00D05AAA"/>
    <w:rsid w:val="00D064DC"/>
    <w:rsid w:val="00D27F3D"/>
    <w:rsid w:val="00D42CE3"/>
    <w:rsid w:val="00D51C0A"/>
    <w:rsid w:val="00D54365"/>
    <w:rsid w:val="00D632BA"/>
    <w:rsid w:val="00D664AC"/>
    <w:rsid w:val="00D7001B"/>
    <w:rsid w:val="00D87D40"/>
    <w:rsid w:val="00D921F8"/>
    <w:rsid w:val="00DB577A"/>
    <w:rsid w:val="00DC4EB3"/>
    <w:rsid w:val="00DD2562"/>
    <w:rsid w:val="00DE23EB"/>
    <w:rsid w:val="00DF2396"/>
    <w:rsid w:val="00DF77F8"/>
    <w:rsid w:val="00E01EA7"/>
    <w:rsid w:val="00E0226F"/>
    <w:rsid w:val="00E17D8F"/>
    <w:rsid w:val="00E2314F"/>
    <w:rsid w:val="00E25B3E"/>
    <w:rsid w:val="00E30422"/>
    <w:rsid w:val="00E4520F"/>
    <w:rsid w:val="00E45849"/>
    <w:rsid w:val="00E46294"/>
    <w:rsid w:val="00E46E1E"/>
    <w:rsid w:val="00E525FF"/>
    <w:rsid w:val="00E65653"/>
    <w:rsid w:val="00E65B53"/>
    <w:rsid w:val="00E66B6F"/>
    <w:rsid w:val="00E74F6B"/>
    <w:rsid w:val="00E835FB"/>
    <w:rsid w:val="00E8532F"/>
    <w:rsid w:val="00E862BA"/>
    <w:rsid w:val="00E9088F"/>
    <w:rsid w:val="00E91E3B"/>
    <w:rsid w:val="00EB0A6B"/>
    <w:rsid w:val="00EB1727"/>
    <w:rsid w:val="00ED1CD2"/>
    <w:rsid w:val="00ED39B4"/>
    <w:rsid w:val="00EE2E91"/>
    <w:rsid w:val="00EF02BB"/>
    <w:rsid w:val="00EF2D71"/>
    <w:rsid w:val="00F0005C"/>
    <w:rsid w:val="00F21CC1"/>
    <w:rsid w:val="00F2406A"/>
    <w:rsid w:val="00F24FC5"/>
    <w:rsid w:val="00F40140"/>
    <w:rsid w:val="00F40BAD"/>
    <w:rsid w:val="00F4771A"/>
    <w:rsid w:val="00F52A73"/>
    <w:rsid w:val="00F6572B"/>
    <w:rsid w:val="00F74C6E"/>
    <w:rsid w:val="00F75B13"/>
    <w:rsid w:val="00F81CE8"/>
    <w:rsid w:val="00FA7BC3"/>
    <w:rsid w:val="00FB2112"/>
    <w:rsid w:val="00FB4612"/>
    <w:rsid w:val="00FC6429"/>
    <w:rsid w:val="00FC7055"/>
    <w:rsid w:val="00FD0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3C78B"/>
  <w15:docId w15:val="{A35FA1A8-0CBB-4F1C-83A4-570873FB9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5BA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9D1B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7C6C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C6C2B"/>
  </w:style>
  <w:style w:type="paragraph" w:styleId="AltBilgi">
    <w:name w:val="footer"/>
    <w:basedOn w:val="Normal"/>
    <w:link w:val="AltBilgiChar"/>
    <w:uiPriority w:val="99"/>
    <w:unhideWhenUsed/>
    <w:rsid w:val="007C6C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C6C2B"/>
  </w:style>
  <w:style w:type="paragraph" w:styleId="ListeParagraf">
    <w:name w:val="List Paragraph"/>
    <w:basedOn w:val="Normal"/>
    <w:uiPriority w:val="34"/>
    <w:qFormat/>
    <w:rsid w:val="005C4FF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E304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3042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843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2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EAC8D8-4598-4EE9-B304-7E4F5F88A2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</TotalTime>
  <Pages>3</Pages>
  <Words>501</Words>
  <Characters>2861</Characters>
  <Application>Microsoft Office Word</Application>
  <DocSecurity>0</DocSecurity>
  <Lines>23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</dc:creator>
  <cp:keywords/>
  <dc:description/>
  <cp:lastModifiedBy>Reviewer</cp:lastModifiedBy>
  <cp:revision>237</cp:revision>
  <cp:lastPrinted>2019-05-09T11:59:00Z</cp:lastPrinted>
  <dcterms:created xsi:type="dcterms:W3CDTF">2020-04-14T18:56:00Z</dcterms:created>
  <dcterms:modified xsi:type="dcterms:W3CDTF">2022-04-15T21:26:00Z</dcterms:modified>
</cp:coreProperties>
</file>